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38F2" w:rsidRPr="00DF4297" w:rsidRDefault="005765C8" w:rsidP="00DF4297">
      <w:pPr>
        <w:pStyle w:val="Heading1"/>
        <w:rPr>
          <w:sz w:val="52"/>
        </w:rPr>
      </w:pPr>
      <w:r w:rsidRPr="005765C8">
        <w:t>Enemy &amp; Collectables</w:t>
      </w:r>
    </w:p>
    <w:p w:rsidR="005765C8" w:rsidRDefault="00DF4297" w:rsidP="00D10E57">
      <w:pPr>
        <w:pStyle w:val="NoSpacing"/>
      </w:pPr>
      <w:r w:rsidRPr="005765C8">
        <w:rPr>
          <w:b/>
          <w:noProof/>
          <w:lang w:eastAsia="en-GB"/>
        </w:rPr>
        <w:drawing>
          <wp:anchor distT="0" distB="0" distL="114300" distR="114300" simplePos="0" relativeHeight="251663360" behindDoc="0" locked="0" layoutInCell="1" allowOverlap="1" wp14:anchorId="6E08E06C" wp14:editId="65968A31">
            <wp:simplePos x="0" y="0"/>
            <wp:positionH relativeFrom="column">
              <wp:posOffset>2752090</wp:posOffset>
            </wp:positionH>
            <wp:positionV relativeFrom="paragraph">
              <wp:posOffset>156210</wp:posOffset>
            </wp:positionV>
            <wp:extent cx="3571240" cy="29965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l="1845" t="13629" r="60876" b="28620"/>
                    <a:stretch/>
                  </pic:blipFill>
                  <pic:spPr bwMode="auto">
                    <a:xfrm>
                      <a:off x="0" y="0"/>
                      <a:ext cx="3571240" cy="2996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765C8">
        <w:rPr>
          <w:noProof/>
          <w:lang w:eastAsia="en-GB"/>
        </w:rPr>
        <w:drawing>
          <wp:anchor distT="0" distB="0" distL="114300" distR="114300" simplePos="0" relativeHeight="251662336" behindDoc="0" locked="0" layoutInCell="1" allowOverlap="1" wp14:anchorId="5EA3F1CE" wp14:editId="52804586">
            <wp:simplePos x="0" y="0"/>
            <wp:positionH relativeFrom="column">
              <wp:posOffset>-420370</wp:posOffset>
            </wp:positionH>
            <wp:positionV relativeFrom="paragraph">
              <wp:posOffset>191135</wp:posOffset>
            </wp:positionV>
            <wp:extent cx="3221990" cy="30918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l="1845" t="13628" r="56999" b="13459"/>
                    <a:stretch/>
                  </pic:blipFill>
                  <pic:spPr bwMode="auto">
                    <a:xfrm>
                      <a:off x="0" y="0"/>
                      <a:ext cx="3221990" cy="3091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238F2" w:rsidRDefault="003238F2">
      <w:pPr>
        <w:rPr>
          <w:noProof/>
          <w:lang w:eastAsia="en-GB"/>
        </w:rPr>
      </w:pPr>
    </w:p>
    <w:p w:rsidR="00923DAB" w:rsidRDefault="006100FA">
      <w:pPr>
        <w:rPr>
          <w:noProof/>
          <w:lang w:eastAsia="en-GB"/>
        </w:rPr>
      </w:pPr>
      <w:r w:rsidRPr="005765C8">
        <w:rPr>
          <w:noProof/>
          <w:lang w:eastAsia="en-GB"/>
        </w:rPr>
        <mc:AlternateContent>
          <mc:Choice Requires="wps">
            <w:drawing>
              <wp:anchor distT="0" distB="0" distL="114300" distR="114300" simplePos="0" relativeHeight="251665408" behindDoc="0" locked="0" layoutInCell="1" allowOverlap="1" wp14:anchorId="4F8F5AFF" wp14:editId="49A2C5FF">
                <wp:simplePos x="0" y="0"/>
                <wp:positionH relativeFrom="column">
                  <wp:posOffset>359417</wp:posOffset>
                </wp:positionH>
                <wp:positionV relativeFrom="paragraph">
                  <wp:posOffset>1028</wp:posOffset>
                </wp:positionV>
                <wp:extent cx="4857115" cy="5581540"/>
                <wp:effectExtent l="0" t="0" r="0" b="63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115" cy="5581540"/>
                        </a:xfrm>
                        <a:prstGeom prst="rect">
                          <a:avLst/>
                        </a:prstGeom>
                        <a:noFill/>
                        <a:ln w="9525">
                          <a:noFill/>
                          <a:miter lim="800000"/>
                          <a:headEnd/>
                          <a:tailEnd/>
                        </a:ln>
                      </wps:spPr>
                      <wps:txbx>
                        <w:txbxContent>
                          <w:p w:rsidR="008E6343" w:rsidRDefault="005765C8" w:rsidP="005765C8">
                            <w:pPr>
                              <w:pStyle w:val="NoSpacing"/>
                            </w:pPr>
                            <w:r>
                              <w:t xml:space="preserve">For the </w:t>
                            </w:r>
                            <w:r w:rsidR="00705E44">
                              <w:t>enemies and collectable the same code was used however with some tweaks. Both codes have rando</w:t>
                            </w:r>
                            <w:r w:rsidR="002C43F1">
                              <w:t xml:space="preserve">m spawning, from line 1 towards update everything is the same code with different timing. The Enemy class contains an integer to keep track of its health. Line 42 </w:t>
                            </w:r>
                            <w:r w:rsidR="008E6343">
                              <w:t>checks</w:t>
                            </w:r>
                            <w:r w:rsidR="000A3F9C">
                              <w:t xml:space="preserve"> for</w:t>
                            </w:r>
                            <w:r w:rsidR="008E6343">
                              <w:t xml:space="preserve"> collision using a tag </w:t>
                            </w:r>
                            <w:r w:rsidR="000A3F9C">
                              <w:t>and destroy the object.</w:t>
                            </w:r>
                          </w:p>
                          <w:p w:rsidR="008E6343" w:rsidRDefault="008E6343" w:rsidP="005765C8">
                            <w:pPr>
                              <w:pStyle w:val="NoSpacing"/>
                            </w:pPr>
                          </w:p>
                          <w:p w:rsidR="008E6343" w:rsidRDefault="008E6343" w:rsidP="005765C8">
                            <w:pPr>
                              <w:pStyle w:val="NoSpacing"/>
                            </w:pPr>
                            <w:r>
                              <w:t xml:space="preserve">For the spawning of the objects: </w:t>
                            </w:r>
                          </w:p>
                          <w:p w:rsidR="009F6075" w:rsidRDefault="009F6075" w:rsidP="005765C8">
                            <w:pPr>
                              <w:pStyle w:val="NoSpacing"/>
                            </w:pPr>
                          </w:p>
                          <w:p w:rsidR="005765C8" w:rsidRDefault="008E6343" w:rsidP="008E6343">
                            <w:pPr>
                              <w:pStyle w:val="NoSpacing"/>
                              <w:numPr>
                                <w:ilvl w:val="0"/>
                                <w:numId w:val="1"/>
                              </w:numPr>
                            </w:pPr>
                            <w:r>
                              <w:t>I made a float variable to store the random range.</w:t>
                            </w:r>
                          </w:p>
                          <w:p w:rsidR="008E6343" w:rsidRDefault="0053457C" w:rsidP="008E6343">
                            <w:pPr>
                              <w:pStyle w:val="NoSpacing"/>
                              <w:numPr>
                                <w:ilvl w:val="0"/>
                                <w:numId w:val="1"/>
                              </w:numPr>
                            </w:pPr>
                            <w:r>
                              <w:t xml:space="preserve">I set </w:t>
                            </w:r>
                            <w:r w:rsidR="008A4EC6">
                              <w:t>the position using the random float variable as the X position</w:t>
                            </w:r>
                          </w:p>
                          <w:p w:rsidR="00BF55CF" w:rsidRDefault="0091315A" w:rsidP="008E6343">
                            <w:pPr>
                              <w:pStyle w:val="NoSpacing"/>
                              <w:numPr>
                                <w:ilvl w:val="0"/>
                                <w:numId w:val="1"/>
                              </w:numPr>
                            </w:pPr>
                            <w:r>
                              <w:t xml:space="preserve">I used Instantiate to make a copy of the object, putting in the GameObject, Position, </w:t>
                            </w:r>
                            <w:r w:rsidR="00BF55CF">
                              <w:t>and its rotation.</w:t>
                            </w:r>
                          </w:p>
                          <w:p w:rsidR="008A4EC6" w:rsidRDefault="0091315A" w:rsidP="008E6343">
                            <w:pPr>
                              <w:pStyle w:val="NoSpacing"/>
                              <w:numPr>
                                <w:ilvl w:val="0"/>
                                <w:numId w:val="1"/>
                              </w:numPr>
                            </w:pPr>
                            <w:r>
                              <w:t xml:space="preserve"> </w:t>
                            </w:r>
                            <w:r w:rsidR="00E72A14">
                              <w:t xml:space="preserve">Using Invoke Repeating, this function allows me to spawn/summon as many times as I like. But it comes with conditions to control the amount spawned; taking the method name, </w:t>
                            </w:r>
                            <w:r w:rsidR="00D4766E">
                              <w:t>time and its repeat rate.</w:t>
                            </w:r>
                            <w:r w:rsidR="00E72A14">
                              <w:t xml:space="preserve">  </w:t>
                            </w:r>
                          </w:p>
                          <w:p w:rsidR="006100FA" w:rsidRDefault="006100FA" w:rsidP="008E6343">
                            <w:pPr>
                              <w:pStyle w:val="NoSpacing"/>
                              <w:numPr>
                                <w:ilvl w:val="0"/>
                                <w:numId w:val="1"/>
                              </w:numPr>
                            </w:pPr>
                            <w:r>
                              <w:t>To allow the objects to move towards the player or past. A R</w:t>
                            </w:r>
                            <w:r w:rsidR="008B1B37">
                              <w:t>igidbody is added to the object, giving</w:t>
                            </w:r>
                            <w:r>
                              <w:t xml:space="preserve"> it a velocity</w:t>
                            </w:r>
                            <w:r w:rsidR="008B1B37">
                              <w:t xml:space="preserve"> to move in the direction given</w:t>
                            </w:r>
                            <w:r>
                              <w:t>.</w:t>
                            </w:r>
                          </w:p>
                          <w:p w:rsidR="002F5561" w:rsidRDefault="002F5561" w:rsidP="002F5561">
                            <w:pPr>
                              <w:pStyle w:val="NoSpacing"/>
                            </w:pPr>
                          </w:p>
                          <w:p w:rsidR="002F5561" w:rsidRDefault="002F5561" w:rsidP="002F5561">
                            <w:pPr>
                              <w:pStyle w:val="NoSpacing"/>
                            </w:pPr>
                            <w:r>
                              <w:t>Both classes have the same spawn sequence.</w:t>
                            </w:r>
                          </w:p>
                          <w:p w:rsidR="00991367" w:rsidRDefault="00991367" w:rsidP="002F5561">
                            <w:pPr>
                              <w:pStyle w:val="NoSpacing"/>
                            </w:pPr>
                          </w:p>
                          <w:p w:rsidR="004474CC" w:rsidRDefault="004474CC" w:rsidP="00A8337D">
                            <w:pPr>
                              <w:pStyle w:val="NoSpacing"/>
                              <w:ind w:left="36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8.3pt;margin-top:.1pt;width:382.45pt;height:43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" filled="f" stroked="f">
                <v:textbox>
                  <w:txbxContent>
                    <w:p w:rsidR="008E6343" w:rsidRDefault="005765C8" w:rsidP="005765C8">
                      <w:pPr>
                        <w:pStyle w:val="NoSpacing"/>
                      </w:pPr>
                      <w:r>
                        <w:t xml:space="preserve">For the </w:t>
                      </w:r>
                      <w:r w:rsidR="00705E44">
                        <w:t>enemies and collectable the same code was used however with some tweaks. Both codes have rando</w:t>
                      </w:r>
                      <w:r w:rsidR="002C43F1">
                        <w:t xml:space="preserve">m spawning, from line 1 towards update everything is the same code with different timing. The Enemy class contains an integer to keep track of its health. Line 42 </w:t>
                      </w:r>
                      <w:r w:rsidR="008E6343">
                        <w:t>checks</w:t>
                      </w:r>
                      <w:r w:rsidR="000A3F9C">
                        <w:t xml:space="preserve"> for</w:t>
                      </w:r>
                      <w:r w:rsidR="008E6343">
                        <w:t xml:space="preserve"> collision using a tag </w:t>
                      </w:r>
                      <w:r w:rsidR="000A3F9C">
                        <w:t>and destroy the object.</w:t>
                      </w:r>
                    </w:p>
                    <w:p w:rsidR="008E6343" w:rsidRDefault="008E6343" w:rsidP="005765C8">
                      <w:pPr>
                        <w:pStyle w:val="NoSpacing"/>
                      </w:pPr>
                    </w:p>
                    <w:p w:rsidR="008E6343" w:rsidRDefault="008E6343" w:rsidP="005765C8">
                      <w:pPr>
                        <w:pStyle w:val="NoSpacing"/>
                      </w:pPr>
                      <w:r>
                        <w:t xml:space="preserve">For the spawning of the objects: </w:t>
                      </w:r>
                    </w:p>
                    <w:p w:rsidR="009F6075" w:rsidRDefault="009F6075" w:rsidP="005765C8">
                      <w:pPr>
                        <w:pStyle w:val="NoSpacing"/>
                      </w:pPr>
                    </w:p>
                    <w:p w:rsidR="005765C8" w:rsidRDefault="008E6343" w:rsidP="008E6343">
                      <w:pPr>
                        <w:pStyle w:val="NoSpacing"/>
                        <w:numPr>
                          <w:ilvl w:val="0"/>
                          <w:numId w:val="1"/>
                        </w:numPr>
                      </w:pPr>
                      <w:r>
                        <w:t>I made a float variable to store the random range.</w:t>
                      </w:r>
                    </w:p>
                    <w:p w:rsidR="008E6343" w:rsidRDefault="0053457C" w:rsidP="008E6343">
                      <w:pPr>
                        <w:pStyle w:val="NoSpacing"/>
                        <w:numPr>
                          <w:ilvl w:val="0"/>
                          <w:numId w:val="1"/>
                        </w:numPr>
                      </w:pPr>
                      <w:r>
                        <w:t xml:space="preserve">I set </w:t>
                      </w:r>
                      <w:r w:rsidR="008A4EC6">
                        <w:t>the position using the random float variable as the X position</w:t>
                      </w:r>
                    </w:p>
                    <w:p w:rsidR="00BF55CF" w:rsidRDefault="0091315A" w:rsidP="008E6343">
                      <w:pPr>
                        <w:pStyle w:val="NoSpacing"/>
                        <w:numPr>
                          <w:ilvl w:val="0"/>
                          <w:numId w:val="1"/>
                        </w:numPr>
                      </w:pPr>
                      <w:r>
                        <w:t xml:space="preserve">I used Instantiate to make a copy of the object, putting in the GameObject, Position, </w:t>
                      </w:r>
                      <w:r w:rsidR="00BF55CF">
                        <w:t>and its rotation.</w:t>
                      </w:r>
                    </w:p>
                    <w:p w:rsidR="008A4EC6" w:rsidRDefault="0091315A" w:rsidP="008E6343">
                      <w:pPr>
                        <w:pStyle w:val="NoSpacing"/>
                        <w:numPr>
                          <w:ilvl w:val="0"/>
                          <w:numId w:val="1"/>
                        </w:numPr>
                      </w:pPr>
                      <w:r>
                        <w:t xml:space="preserve"> </w:t>
                      </w:r>
                      <w:r w:rsidR="00E72A14">
                        <w:t xml:space="preserve">Using Invoke Repeating, this function allows me to spawn/summon as many times as I like. But it comes with conditions to control the amount spawned; taking the method name, </w:t>
                      </w:r>
                      <w:r w:rsidR="00D4766E">
                        <w:t>time and its repeat rate.</w:t>
                      </w:r>
                      <w:r w:rsidR="00E72A14">
                        <w:t xml:space="preserve">  </w:t>
                      </w:r>
                    </w:p>
                    <w:p w:rsidR="006100FA" w:rsidRDefault="006100FA" w:rsidP="008E6343">
                      <w:pPr>
                        <w:pStyle w:val="NoSpacing"/>
                        <w:numPr>
                          <w:ilvl w:val="0"/>
                          <w:numId w:val="1"/>
                        </w:numPr>
                      </w:pPr>
                      <w:r>
                        <w:t>To allow the objects to move towards the player or past. A R</w:t>
                      </w:r>
                      <w:r w:rsidR="008B1B37">
                        <w:t>igidbody is added to the object, giving</w:t>
                      </w:r>
                      <w:r>
                        <w:t xml:space="preserve"> it a velocity</w:t>
                      </w:r>
                      <w:r w:rsidR="008B1B37">
                        <w:t xml:space="preserve"> to move in the direction given</w:t>
                      </w:r>
                      <w:r>
                        <w:t>.</w:t>
                      </w:r>
                    </w:p>
                    <w:p w:rsidR="002F5561" w:rsidRDefault="002F5561" w:rsidP="002F5561">
                      <w:pPr>
                        <w:pStyle w:val="NoSpacing"/>
                      </w:pPr>
                    </w:p>
                    <w:p w:rsidR="002F5561" w:rsidRDefault="002F5561" w:rsidP="002F5561">
                      <w:pPr>
                        <w:pStyle w:val="NoSpacing"/>
                      </w:pPr>
                      <w:r>
                        <w:t>Both classes have the same spawn sequence.</w:t>
                      </w:r>
                    </w:p>
                    <w:p w:rsidR="00991367" w:rsidRDefault="00991367" w:rsidP="002F5561">
                      <w:pPr>
                        <w:pStyle w:val="NoSpacing"/>
                      </w:pPr>
                    </w:p>
                    <w:p w:rsidR="004474CC" w:rsidRDefault="004474CC" w:rsidP="00A8337D">
                      <w:pPr>
                        <w:pStyle w:val="NoSpacing"/>
                        <w:ind w:left="360"/>
                      </w:pPr>
                    </w:p>
                  </w:txbxContent>
                </v:textbox>
              </v:shape>
            </w:pict>
          </mc:Fallback>
        </mc:AlternateContent>
      </w:r>
    </w:p>
    <w:p w:rsidR="00682248" w:rsidRDefault="003238F2">
      <w:pPr>
        <w:rPr>
          <w:noProof/>
          <w:lang w:eastAsia="en-GB"/>
        </w:rPr>
      </w:pPr>
      <w:r>
        <w:br w:type="page"/>
      </w:r>
    </w:p>
    <w:p w:rsidR="00D21E3E" w:rsidRPr="00D21E3E" w:rsidRDefault="00D21E3E" w:rsidP="00D21E3E">
      <w:pPr>
        <w:pStyle w:val="Heading1"/>
        <w:rPr>
          <w:noProof/>
          <w:lang w:eastAsia="en-GB"/>
        </w:rPr>
      </w:pPr>
      <w:r w:rsidRPr="00D21E3E">
        <w:rPr>
          <w:noProof/>
          <w:lang w:eastAsia="en-GB"/>
        </w:rPr>
        <w:lastRenderedPageBreak/>
        <w:t>Player Class</w:t>
      </w:r>
    </w:p>
    <w:p w:rsidR="00D21E3E" w:rsidRDefault="00D21E3E">
      <w:pPr>
        <w:rPr>
          <w:noProof/>
          <w:lang w:eastAsia="en-GB"/>
        </w:rPr>
      </w:pPr>
    </w:p>
    <w:p w:rsidR="00D21E3E" w:rsidRDefault="00D21E3E">
      <w:pPr>
        <w:rPr>
          <w:noProof/>
          <w:lang w:eastAsia="en-GB"/>
        </w:rPr>
      </w:pPr>
    </w:p>
    <w:p w:rsidR="006B32C5" w:rsidRDefault="00D21E3E">
      <w:pPr>
        <w:rPr>
          <w:noProof/>
          <w:lang w:eastAsia="en-GB"/>
        </w:rPr>
      </w:pPr>
      <w:r>
        <w:rPr>
          <w:noProof/>
          <w:lang w:eastAsia="en-GB"/>
        </w:rPr>
        <w:drawing>
          <wp:anchor distT="0" distB="0" distL="114300" distR="114300" simplePos="0" relativeHeight="251659264" behindDoc="0" locked="0" layoutInCell="1" allowOverlap="1" wp14:anchorId="68674D01" wp14:editId="5E01FB4C">
            <wp:simplePos x="0" y="0"/>
            <wp:positionH relativeFrom="column">
              <wp:posOffset>1365885</wp:posOffset>
            </wp:positionH>
            <wp:positionV relativeFrom="paragraph">
              <wp:posOffset>732155</wp:posOffset>
            </wp:positionV>
            <wp:extent cx="1663065" cy="159575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70961" t="46167" b="2385"/>
                    <a:stretch/>
                  </pic:blipFill>
                  <pic:spPr bwMode="auto">
                    <a:xfrm>
                      <a:off x="0" y="0"/>
                      <a:ext cx="1663065" cy="1595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BDA">
        <w:rPr>
          <w:noProof/>
          <w:lang w:eastAsia="en-GB"/>
        </w:rPr>
        <w:drawing>
          <wp:anchor distT="0" distB="0" distL="114300" distR="114300" simplePos="0" relativeHeight="251660288" behindDoc="0" locked="0" layoutInCell="1" allowOverlap="1" wp14:anchorId="29FF5B1E" wp14:editId="44576916">
            <wp:simplePos x="0" y="0"/>
            <wp:positionH relativeFrom="column">
              <wp:posOffset>3100705</wp:posOffset>
            </wp:positionH>
            <wp:positionV relativeFrom="paragraph">
              <wp:posOffset>-407670</wp:posOffset>
            </wp:positionV>
            <wp:extent cx="2851785" cy="1109345"/>
            <wp:effectExtent l="0" t="0" r="571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1753" t="13458" r="75731" b="70358"/>
                    <a:stretch/>
                  </pic:blipFill>
                  <pic:spPr bwMode="auto">
                    <a:xfrm>
                      <a:off x="0" y="0"/>
                      <a:ext cx="2851785" cy="11093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BDA">
        <w:rPr>
          <w:noProof/>
          <w:lang w:eastAsia="en-GB"/>
        </w:rPr>
        <w:drawing>
          <wp:anchor distT="0" distB="0" distL="114300" distR="114300" simplePos="0" relativeHeight="251658240" behindDoc="0" locked="0" layoutInCell="1" allowOverlap="1" wp14:anchorId="3FDE6D89" wp14:editId="531D06AC">
            <wp:simplePos x="0" y="0"/>
            <wp:positionH relativeFrom="column">
              <wp:posOffset>-486410</wp:posOffset>
            </wp:positionH>
            <wp:positionV relativeFrom="paragraph">
              <wp:posOffset>-280670</wp:posOffset>
            </wp:positionV>
            <wp:extent cx="1638300" cy="264287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l="51676" t="10221" r="32822" b="43612"/>
                    <a:stretch/>
                  </pic:blipFill>
                  <pic:spPr bwMode="auto">
                    <a:xfrm>
                      <a:off x="0" y="0"/>
                      <a:ext cx="1638300" cy="2642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60BDA" w:rsidRDefault="00D21E3E">
      <w:pPr>
        <w:rPr>
          <w:noProof/>
          <w:lang w:eastAsia="en-GB"/>
        </w:rPr>
      </w:pPr>
      <w:r>
        <w:rPr>
          <w:noProof/>
          <w:lang w:eastAsia="en-GB"/>
        </w:rPr>
        <w:drawing>
          <wp:anchor distT="0" distB="0" distL="114300" distR="114300" simplePos="0" relativeHeight="251661312" behindDoc="0" locked="0" layoutInCell="1" allowOverlap="1" wp14:anchorId="2122496C" wp14:editId="3B67878E">
            <wp:simplePos x="0" y="0"/>
            <wp:positionH relativeFrom="column">
              <wp:posOffset>1931670</wp:posOffset>
            </wp:positionH>
            <wp:positionV relativeFrom="paragraph">
              <wp:posOffset>591185</wp:posOffset>
            </wp:positionV>
            <wp:extent cx="2979420" cy="268478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1937" t="13629" r="55153" b="14992"/>
                    <a:stretch/>
                  </pic:blipFill>
                  <pic:spPr bwMode="auto">
                    <a:xfrm>
                      <a:off x="0" y="0"/>
                      <a:ext cx="2979420" cy="2684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82248" w:rsidRDefault="00D21E3E">
      <w:pPr>
        <w:rPr>
          <w:noProof/>
          <w:lang w:eastAsia="en-GB"/>
        </w:rPr>
      </w:pPr>
      <w:r w:rsidRPr="005765C8">
        <w:rPr>
          <w:noProof/>
          <w:lang w:eastAsia="en-GB"/>
        </w:rPr>
        <mc:AlternateContent>
          <mc:Choice Requires="wps">
            <w:drawing>
              <wp:anchor distT="0" distB="0" distL="114300" distR="114300" simplePos="0" relativeHeight="251667456" behindDoc="0" locked="0" layoutInCell="1" allowOverlap="1" wp14:anchorId="03D6A99A" wp14:editId="5D351E8F">
                <wp:simplePos x="0" y="0"/>
                <wp:positionH relativeFrom="column">
                  <wp:posOffset>-1763032</wp:posOffset>
                </wp:positionH>
                <wp:positionV relativeFrom="paragraph">
                  <wp:posOffset>1895677</wp:posOffset>
                </wp:positionV>
                <wp:extent cx="3503930" cy="442929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3930" cy="4429290"/>
                        </a:xfrm>
                        <a:prstGeom prst="rect">
                          <a:avLst/>
                        </a:prstGeom>
                        <a:noFill/>
                        <a:ln w="9525">
                          <a:noFill/>
                          <a:miter lim="800000"/>
                          <a:headEnd/>
                          <a:tailEnd/>
                        </a:ln>
                      </wps:spPr>
                      <wps:txbx>
                        <w:txbxContent>
                          <w:p w:rsidR="00260BDA" w:rsidRDefault="00260BDA" w:rsidP="00991367">
                            <w:pPr>
                              <w:pStyle w:val="NoSpacing"/>
                            </w:pPr>
                            <w:r w:rsidRPr="00991367">
                              <w:t>The planeController Class:</w:t>
                            </w:r>
                          </w:p>
                          <w:p w:rsidR="002C10B0" w:rsidRPr="00991367" w:rsidRDefault="002C10B0" w:rsidP="00991367">
                            <w:pPr>
                              <w:pStyle w:val="NoSpacing"/>
                            </w:pPr>
                          </w:p>
                          <w:p w:rsidR="000113E0" w:rsidRDefault="00991367" w:rsidP="00991367">
                            <w:pPr>
                              <w:pStyle w:val="NoSpacing"/>
                            </w:pPr>
                            <w:r>
                              <w:t xml:space="preserve">This class </w:t>
                            </w:r>
                            <w:r w:rsidR="000D270E">
                              <w:t>creates a projectile to take down the enemies. A water beam animation is produced and shot upwards.</w:t>
                            </w:r>
                          </w:p>
                          <w:p w:rsidR="00A3694F" w:rsidRDefault="00500D81" w:rsidP="00991367">
                            <w:pPr>
                              <w:pStyle w:val="NoSpacing"/>
                            </w:pPr>
                            <w:r>
                              <w:t>Collecting</w:t>
                            </w:r>
                            <w:r w:rsidR="000113E0">
                              <w:t xml:space="preserve"> bones (collectables</w:t>
                            </w:r>
                            <w:r w:rsidR="004678FD">
                              <w:t>) will be stored and shown on the leader board.</w:t>
                            </w:r>
                            <w:r>
                              <w:t xml:space="preserve"> </w:t>
                            </w:r>
                          </w:p>
                          <w:p w:rsidR="00A3694F" w:rsidRDefault="00A3694F" w:rsidP="00991367">
                            <w:pPr>
                              <w:pStyle w:val="NoSpacing"/>
                            </w:pPr>
                          </w:p>
                          <w:p w:rsidR="00260BDA" w:rsidRDefault="00500D81" w:rsidP="00991367">
                            <w:pPr>
                              <w:pStyle w:val="NoSpacing"/>
                            </w:pPr>
                            <w:r>
                              <w:t xml:space="preserve">The class will call the water beam once the mouse/touch has been held down. </w:t>
                            </w:r>
                            <w:r w:rsidR="000A6526">
                              <w:t>Using</w:t>
                            </w:r>
                            <w:r>
                              <w:t xml:space="preserve"> invoke repeating the project</w:t>
                            </w:r>
                            <w:r w:rsidR="000A6526">
                              <w:t xml:space="preserve">ile will not stop until the input is released. The next fire rate is calculated to make sure there isn’t a big amount of projectiles shooting at the same time. </w:t>
                            </w:r>
                          </w:p>
                          <w:p w:rsidR="000D270E" w:rsidRDefault="000D270E" w:rsidP="00991367">
                            <w:pPr>
                              <w:pStyle w:val="NoSpacing"/>
                            </w:pPr>
                          </w:p>
                          <w:p w:rsidR="000D270E" w:rsidRDefault="000D270E" w:rsidP="000D270E">
                            <w:pPr>
                              <w:pStyle w:val="NoSpacing"/>
                            </w:pPr>
                            <w:r>
                              <w:t>Not Included:</w:t>
                            </w:r>
                          </w:p>
                          <w:p w:rsidR="0092658C" w:rsidRDefault="0092658C" w:rsidP="000D270E">
                            <w:pPr>
                              <w:pStyle w:val="NoSpacing"/>
                            </w:pPr>
                          </w:p>
                          <w:p w:rsidR="000D270E" w:rsidRDefault="000D270E" w:rsidP="000D270E">
                            <w:pPr>
                              <w:pStyle w:val="NoSpacing"/>
                              <w:numPr>
                                <w:ilvl w:val="0"/>
                                <w:numId w:val="3"/>
                              </w:numPr>
                            </w:pPr>
                            <w:r>
                              <w:t>The enemies do not have projectiles to shot down the player</w:t>
                            </w:r>
                          </w:p>
                          <w:p w:rsidR="000D270E" w:rsidRDefault="00495268" w:rsidP="000D270E">
                            <w:pPr>
                              <w:pStyle w:val="NoSpacing"/>
                              <w:numPr>
                                <w:ilvl w:val="0"/>
                                <w:numId w:val="3"/>
                              </w:numPr>
                            </w:pPr>
                            <w:r>
                              <w:t xml:space="preserve">A health bar is not shown or implemented </w:t>
                            </w:r>
                          </w:p>
                          <w:p w:rsidR="00495268" w:rsidRDefault="00D21E3E" w:rsidP="000D270E">
                            <w:pPr>
                              <w:pStyle w:val="NoSpacing"/>
                              <w:numPr>
                                <w:ilvl w:val="0"/>
                                <w:numId w:val="3"/>
                              </w:numPr>
                            </w:pPr>
                            <w:r>
                              <w:t>Obstacles will not cause the player to die.</w:t>
                            </w:r>
                          </w:p>
                          <w:p w:rsidR="00D21E3E" w:rsidRDefault="00D21E3E" w:rsidP="000D270E">
                            <w:pPr>
                              <w:pStyle w:val="NoSpacing"/>
                              <w:numPr>
                                <w:ilvl w:val="0"/>
                                <w:numId w:val="3"/>
                              </w:numPr>
                            </w:pPr>
                            <w:r>
                              <w:t xml:space="preserve">The power ups mentioned in the games design document have not been implemented </w:t>
                            </w:r>
                          </w:p>
                          <w:p w:rsidR="00D21E3E" w:rsidRDefault="00D21E3E" w:rsidP="000D270E">
                            <w:pPr>
                              <w:pStyle w:val="NoSpacing"/>
                              <w:numPr>
                                <w:ilvl w:val="0"/>
                                <w:numId w:val="3"/>
                              </w:numPr>
                            </w:pPr>
                            <w:r>
                              <w:t>The idle method has not been added</w:t>
                            </w:r>
                          </w:p>
                          <w:p w:rsidR="00D21E3E" w:rsidRDefault="00D21E3E" w:rsidP="00D21E3E">
                            <w:pPr>
                              <w:pStyle w:val="NoSpacing"/>
                            </w:pPr>
                          </w:p>
                          <w:p w:rsidR="000D270E" w:rsidRPr="00991367" w:rsidRDefault="000D270E" w:rsidP="00991367">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38.8pt;margin-top:149.25pt;width:275.9pt;height:34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" filled="f" stroked="f">
                <v:textbox>
                  <w:txbxContent>
                    <w:p w:rsidR="00260BDA" w:rsidRDefault="00260BDA" w:rsidP="00991367">
                      <w:pPr>
                        <w:pStyle w:val="NoSpacing"/>
                      </w:pPr>
                      <w:r w:rsidRPr="00991367">
                        <w:t>The planeController Class:</w:t>
                      </w:r>
                    </w:p>
                    <w:p w:rsidR="002C10B0" w:rsidRPr="00991367" w:rsidRDefault="002C10B0" w:rsidP="00991367">
                      <w:pPr>
                        <w:pStyle w:val="NoSpacing"/>
                      </w:pPr>
                    </w:p>
                    <w:p w:rsidR="000113E0" w:rsidRDefault="00991367" w:rsidP="00991367">
                      <w:pPr>
                        <w:pStyle w:val="NoSpacing"/>
                      </w:pPr>
                      <w:r>
                        <w:t xml:space="preserve">This class </w:t>
                      </w:r>
                      <w:r w:rsidR="000D270E">
                        <w:t>creates a projectile to take down the enemies. A water beam animation is produced and shot upwards.</w:t>
                      </w:r>
                    </w:p>
                    <w:p w:rsidR="00A3694F" w:rsidRDefault="00500D81" w:rsidP="00991367">
                      <w:pPr>
                        <w:pStyle w:val="NoSpacing"/>
                      </w:pPr>
                      <w:r>
                        <w:t>Collecting</w:t>
                      </w:r>
                      <w:r w:rsidR="000113E0">
                        <w:t xml:space="preserve"> bones (collectables</w:t>
                      </w:r>
                      <w:r w:rsidR="004678FD">
                        <w:t>) will be stored and shown on the leader board.</w:t>
                      </w:r>
                      <w:r>
                        <w:t xml:space="preserve"> </w:t>
                      </w:r>
                    </w:p>
                    <w:p w:rsidR="00A3694F" w:rsidRDefault="00A3694F" w:rsidP="00991367">
                      <w:pPr>
                        <w:pStyle w:val="NoSpacing"/>
                      </w:pPr>
                    </w:p>
                    <w:p w:rsidR="00260BDA" w:rsidRDefault="00500D81" w:rsidP="00991367">
                      <w:pPr>
                        <w:pStyle w:val="NoSpacing"/>
                      </w:pPr>
                      <w:r>
                        <w:t xml:space="preserve">The class will call the water beam once the mouse/touch has been held down. </w:t>
                      </w:r>
                      <w:r w:rsidR="000A6526">
                        <w:t>Using</w:t>
                      </w:r>
                      <w:r>
                        <w:t xml:space="preserve"> invoke repeating the project</w:t>
                      </w:r>
                      <w:r w:rsidR="000A6526">
                        <w:t xml:space="preserve">ile will not stop until the input is released. The next fire rate is calculated to make sure there isn’t a big amount of projectiles shooting at the same time. </w:t>
                      </w:r>
                    </w:p>
                    <w:p w:rsidR="000D270E" w:rsidRDefault="000D270E" w:rsidP="00991367">
                      <w:pPr>
                        <w:pStyle w:val="NoSpacing"/>
                      </w:pPr>
                    </w:p>
                    <w:p w:rsidR="000D270E" w:rsidRDefault="000D270E" w:rsidP="000D270E">
                      <w:pPr>
                        <w:pStyle w:val="NoSpacing"/>
                      </w:pPr>
                      <w:r>
                        <w:t>Not Included:</w:t>
                      </w:r>
                    </w:p>
                    <w:p w:rsidR="0092658C" w:rsidRDefault="0092658C" w:rsidP="000D270E">
                      <w:pPr>
                        <w:pStyle w:val="NoSpacing"/>
                      </w:pPr>
                    </w:p>
                    <w:p w:rsidR="000D270E" w:rsidRDefault="000D270E" w:rsidP="000D270E">
                      <w:pPr>
                        <w:pStyle w:val="NoSpacing"/>
                        <w:numPr>
                          <w:ilvl w:val="0"/>
                          <w:numId w:val="3"/>
                        </w:numPr>
                      </w:pPr>
                      <w:r>
                        <w:t>The enemies do not have projectiles to shot down the player</w:t>
                      </w:r>
                    </w:p>
                    <w:p w:rsidR="000D270E" w:rsidRDefault="00495268" w:rsidP="000D270E">
                      <w:pPr>
                        <w:pStyle w:val="NoSpacing"/>
                        <w:numPr>
                          <w:ilvl w:val="0"/>
                          <w:numId w:val="3"/>
                        </w:numPr>
                      </w:pPr>
                      <w:r>
                        <w:t xml:space="preserve">A health bar is not shown or implemented </w:t>
                      </w:r>
                    </w:p>
                    <w:p w:rsidR="00495268" w:rsidRDefault="00D21E3E" w:rsidP="000D270E">
                      <w:pPr>
                        <w:pStyle w:val="NoSpacing"/>
                        <w:numPr>
                          <w:ilvl w:val="0"/>
                          <w:numId w:val="3"/>
                        </w:numPr>
                      </w:pPr>
                      <w:r>
                        <w:t>Obstacles will not cause the player to die.</w:t>
                      </w:r>
                    </w:p>
                    <w:p w:rsidR="00D21E3E" w:rsidRDefault="00D21E3E" w:rsidP="000D270E">
                      <w:pPr>
                        <w:pStyle w:val="NoSpacing"/>
                        <w:numPr>
                          <w:ilvl w:val="0"/>
                          <w:numId w:val="3"/>
                        </w:numPr>
                      </w:pPr>
                      <w:r>
                        <w:t xml:space="preserve">The power ups mentioned in the games design document have not been implemented </w:t>
                      </w:r>
                    </w:p>
                    <w:p w:rsidR="00D21E3E" w:rsidRDefault="00D21E3E" w:rsidP="000D270E">
                      <w:pPr>
                        <w:pStyle w:val="NoSpacing"/>
                        <w:numPr>
                          <w:ilvl w:val="0"/>
                          <w:numId w:val="3"/>
                        </w:numPr>
                      </w:pPr>
                      <w:r>
                        <w:t>The idle method has not been added</w:t>
                      </w:r>
                    </w:p>
                    <w:p w:rsidR="00D21E3E" w:rsidRDefault="00D21E3E" w:rsidP="00D21E3E">
                      <w:pPr>
                        <w:pStyle w:val="NoSpacing"/>
                      </w:pPr>
                    </w:p>
                    <w:p w:rsidR="000D270E" w:rsidRPr="00991367" w:rsidRDefault="000D270E" w:rsidP="00991367">
                      <w:pPr>
                        <w:pStyle w:val="NoSpacing"/>
                      </w:pPr>
                    </w:p>
                  </w:txbxContent>
                </v:textbox>
              </v:shape>
            </w:pict>
          </mc:Fallback>
        </mc:AlternateContent>
      </w:r>
    </w:p>
    <w:p w:rsidR="003238F2" w:rsidRDefault="003238F2"/>
    <w:p w:rsidR="00682248" w:rsidRDefault="00682248">
      <w:pPr>
        <w:rPr>
          <w:noProof/>
          <w:lang w:eastAsia="en-GB"/>
        </w:rPr>
      </w:pPr>
    </w:p>
    <w:p w:rsidR="00682248" w:rsidRDefault="00682248">
      <w:pPr>
        <w:rPr>
          <w:noProof/>
          <w:lang w:eastAsia="en-GB"/>
        </w:rPr>
      </w:pPr>
    </w:p>
    <w:p w:rsidR="00682248" w:rsidRDefault="00B82EFF">
      <w:pPr>
        <w:rPr>
          <w:noProof/>
          <w:lang w:eastAsia="en-GB"/>
        </w:rPr>
      </w:pPr>
      <w:r w:rsidRPr="00B82EFF">
        <w:rPr>
          <w:noProof/>
          <w:lang w:eastAsia="en-GB"/>
        </w:rPr>
        <w:t xml:space="preserve"> </w:t>
      </w:r>
    </w:p>
    <w:p w:rsidR="00B82EFF" w:rsidRDefault="00B82EFF">
      <w:r>
        <w:br w:type="page"/>
      </w:r>
    </w:p>
    <w:p w:rsidR="009209CA" w:rsidRDefault="008A35E3" w:rsidP="009209CA">
      <w:pPr>
        <w:pStyle w:val="Heading1"/>
      </w:pPr>
      <w:r>
        <w:rPr>
          <w:noProof/>
          <w:lang w:eastAsia="en-GB"/>
        </w:rPr>
        <w:lastRenderedPageBreak/>
        <w:drawing>
          <wp:anchor distT="0" distB="0" distL="114300" distR="114300" simplePos="0" relativeHeight="251689984" behindDoc="0" locked="0" layoutInCell="1" allowOverlap="1" wp14:anchorId="4BF49404" wp14:editId="00DF3905">
            <wp:simplePos x="0" y="0"/>
            <wp:positionH relativeFrom="column">
              <wp:posOffset>1170940</wp:posOffset>
            </wp:positionH>
            <wp:positionV relativeFrom="paragraph">
              <wp:posOffset>1461135</wp:posOffset>
            </wp:positionV>
            <wp:extent cx="2212975" cy="193611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1200" t="20443" r="69365" b="32027"/>
                    <a:stretch/>
                  </pic:blipFill>
                  <pic:spPr bwMode="auto">
                    <a:xfrm>
                      <a:off x="0" y="0"/>
                      <a:ext cx="2212975" cy="1936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9CA">
        <w:rPr>
          <w:noProof/>
          <w:lang w:eastAsia="en-GB"/>
        </w:rPr>
        <w:drawing>
          <wp:anchor distT="0" distB="0" distL="114300" distR="114300" simplePos="0" relativeHeight="251671552" behindDoc="1" locked="0" layoutInCell="1" allowOverlap="1" wp14:anchorId="58F83E7C" wp14:editId="46820F7C">
            <wp:simplePos x="0" y="0"/>
            <wp:positionH relativeFrom="column">
              <wp:posOffset>3509010</wp:posOffset>
            </wp:positionH>
            <wp:positionV relativeFrom="paragraph">
              <wp:posOffset>196850</wp:posOffset>
            </wp:positionV>
            <wp:extent cx="2811780" cy="3639185"/>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1938" t="14140" r="64175" b="4881"/>
                    <a:stretch/>
                  </pic:blipFill>
                  <pic:spPr bwMode="auto">
                    <a:xfrm>
                      <a:off x="0" y="0"/>
                      <a:ext cx="2811780" cy="3639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9CA">
        <w:rPr>
          <w:noProof/>
          <w:lang w:eastAsia="en-GB"/>
        </w:rPr>
        <w:drawing>
          <wp:anchor distT="0" distB="0" distL="114300" distR="114300" simplePos="0" relativeHeight="251670528" behindDoc="0" locked="0" layoutInCell="1" allowOverlap="1" wp14:anchorId="0698EC3B" wp14:editId="33AB414A">
            <wp:simplePos x="0" y="0"/>
            <wp:positionH relativeFrom="column">
              <wp:posOffset>-549910</wp:posOffset>
            </wp:positionH>
            <wp:positionV relativeFrom="paragraph">
              <wp:posOffset>311785</wp:posOffset>
            </wp:positionV>
            <wp:extent cx="1574800" cy="248158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51676" t="10563" r="32637" b="43782"/>
                    <a:stretch/>
                  </pic:blipFill>
                  <pic:spPr bwMode="auto">
                    <a:xfrm>
                      <a:off x="0" y="0"/>
                      <a:ext cx="1574800" cy="2481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9CA">
        <w:t xml:space="preserve">Mileage </w:t>
      </w:r>
      <w:r w:rsidR="00DD5B3F">
        <w:t>&amp; Score</w:t>
      </w:r>
    </w:p>
    <w:p w:rsidR="00643B4C" w:rsidRDefault="008A35E3" w:rsidP="0092658C">
      <w:pPr>
        <w:pStyle w:val="NoSpacing"/>
        <w:ind w:left="360"/>
        <w:rPr>
          <w:noProof/>
          <w:lang w:eastAsia="en-GB"/>
        </w:rPr>
      </w:pPr>
      <w:r w:rsidRPr="0092658C">
        <w:rPr>
          <w:noProof/>
          <w:lang w:eastAsia="en-GB"/>
        </w:rPr>
        <mc:AlternateContent>
          <mc:Choice Requires="wps">
            <w:drawing>
              <wp:anchor distT="0" distB="0" distL="114300" distR="114300" simplePos="0" relativeHeight="251669504" behindDoc="0" locked="0" layoutInCell="1" allowOverlap="1" wp14:anchorId="46AF62C9" wp14:editId="516DA0A5">
                <wp:simplePos x="0" y="0"/>
                <wp:positionH relativeFrom="column">
                  <wp:posOffset>-584646</wp:posOffset>
                </wp:positionH>
                <wp:positionV relativeFrom="paragraph">
                  <wp:posOffset>3198602</wp:posOffset>
                </wp:positionV>
                <wp:extent cx="6532880" cy="566610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880" cy="5666105"/>
                        </a:xfrm>
                        <a:prstGeom prst="rect">
                          <a:avLst/>
                        </a:prstGeom>
                        <a:noFill/>
                        <a:ln w="9525">
                          <a:noFill/>
                          <a:miter lim="800000"/>
                          <a:headEnd/>
                          <a:tailEnd/>
                        </a:ln>
                      </wps:spPr>
                      <wps:txbx>
                        <w:txbxContent>
                          <w:p w:rsidR="0092658C" w:rsidRDefault="0092658C" w:rsidP="0092658C">
                            <w:pPr>
                              <w:pStyle w:val="NoSpacing"/>
                            </w:pPr>
                            <w:r w:rsidRPr="00991367">
                              <w:t xml:space="preserve">The </w:t>
                            </w:r>
                            <w:r w:rsidR="00F0231B">
                              <w:t>Mileage</w:t>
                            </w:r>
                            <w:r w:rsidRPr="00991367">
                              <w:t xml:space="preserve"> Class:</w:t>
                            </w:r>
                          </w:p>
                          <w:p w:rsidR="00F0231B" w:rsidRDefault="00F0231B" w:rsidP="0092658C">
                            <w:pPr>
                              <w:pStyle w:val="NoSpacing"/>
                            </w:pPr>
                          </w:p>
                          <w:p w:rsidR="00F0231B" w:rsidRDefault="00BA08C7" w:rsidP="0092658C">
                            <w:pPr>
                              <w:pStyle w:val="NoSpacing"/>
                            </w:pPr>
                            <w:r>
                              <w:t xml:space="preserve">The display was made using a canvas. </w:t>
                            </w:r>
                            <w:r w:rsidR="00781D45">
                              <w:t xml:space="preserve">The code stores the high score within the playerPrefs.  </w:t>
                            </w:r>
                          </w:p>
                          <w:p w:rsidR="000E689A" w:rsidRDefault="00335B12" w:rsidP="0092658C">
                            <w:pPr>
                              <w:pStyle w:val="NoSpacing"/>
                            </w:pPr>
                            <w:r>
                              <w:t>The mileage is limitless, it will keep going until the game ends, but every 100 miles the equation barrier will be displayed.</w:t>
                            </w:r>
                            <w:r w:rsidR="00CE0718">
                              <w:t xml:space="preserve"> There are four ‘if’ statements. </w:t>
                            </w:r>
                          </w:p>
                          <w:p w:rsidR="00335B12" w:rsidRDefault="00CE0718" w:rsidP="000E689A">
                            <w:pPr>
                              <w:pStyle w:val="NoSpacing"/>
                              <w:numPr>
                                <w:ilvl w:val="0"/>
                                <w:numId w:val="4"/>
                              </w:numPr>
                            </w:pPr>
                            <w:r>
                              <w:t xml:space="preserve">The first one is to make sure the score and mileage are active. </w:t>
                            </w:r>
                          </w:p>
                          <w:p w:rsidR="000E689A" w:rsidRDefault="000E689A" w:rsidP="000E689A">
                            <w:pPr>
                              <w:pStyle w:val="NoSpacing"/>
                              <w:numPr>
                                <w:ilvl w:val="0"/>
                                <w:numId w:val="4"/>
                              </w:numPr>
                            </w:pPr>
                            <w:r>
                              <w:t>Second if statement will spawn the math barrier just before changing scene</w:t>
                            </w:r>
                          </w:p>
                          <w:p w:rsidR="000E689A" w:rsidRDefault="000E689A" w:rsidP="000E689A">
                            <w:pPr>
                              <w:pStyle w:val="NoSpacing"/>
                              <w:numPr>
                                <w:ilvl w:val="0"/>
                                <w:numId w:val="4"/>
                              </w:numPr>
                            </w:pPr>
                            <w:r>
                              <w:t>Third if statement will change scene, taking the player to the equation board</w:t>
                            </w:r>
                          </w:p>
                          <w:p w:rsidR="000E689A" w:rsidRDefault="000E689A" w:rsidP="000E689A">
                            <w:pPr>
                              <w:pStyle w:val="NoSpacing"/>
                              <w:numPr>
                                <w:ilvl w:val="0"/>
                                <w:numId w:val="4"/>
                              </w:numPr>
                            </w:pPr>
                            <w:r>
                              <w:t>The final statement will change scene and display a cut scene</w:t>
                            </w:r>
                            <w:r w:rsidR="0080566D">
                              <w:t>, taking the player to another map every 1000 miles</w:t>
                            </w:r>
                          </w:p>
                          <w:p w:rsidR="000E689A" w:rsidRDefault="000E689A" w:rsidP="000E689A">
                            <w:pPr>
                              <w:pStyle w:val="NoSpacing"/>
                            </w:pPr>
                          </w:p>
                          <w:p w:rsidR="000E689A" w:rsidRDefault="000E689A" w:rsidP="000E689A">
                            <w:pPr>
                              <w:pStyle w:val="NoSpacing"/>
                            </w:pPr>
                            <w:r>
                              <w:t xml:space="preserve">All statements have a Boolean variable which </w:t>
                            </w:r>
                            <w:r w:rsidR="00200192">
                              <w:t>stops the mileage from counting. This will stop the mileage from increase on still scenes.</w:t>
                            </w:r>
                            <w:r w:rsidR="00613FA3">
                              <w:t xml:space="preserve"> The level manger is in charge of the background shown at specific miles. </w:t>
                            </w:r>
                            <w:r w:rsidR="00934308">
                              <w:t>Once it reaches 1000 miles it will set the map to true, and the others to false.</w:t>
                            </w:r>
                          </w:p>
                          <w:p w:rsidR="0087568C" w:rsidRDefault="0087568C" w:rsidP="000E689A">
                            <w:pPr>
                              <w:pStyle w:val="NoSpacing"/>
                            </w:pPr>
                          </w:p>
                          <w:p w:rsidR="005B0DA9" w:rsidRDefault="0087568C" w:rsidP="000E689A">
                            <w:pPr>
                              <w:pStyle w:val="NoSpacing"/>
                            </w:pPr>
                            <w:r>
                              <w:t xml:space="preserve">The score </w:t>
                            </w:r>
                            <w:r w:rsidR="00695106">
                              <w:t xml:space="preserve">will use a trigger to collect the GameObject. </w:t>
                            </w:r>
                          </w:p>
                          <w:p w:rsidR="00695106" w:rsidRDefault="00695106" w:rsidP="000E689A">
                            <w:pPr>
                              <w:pStyle w:val="NoSpacing"/>
                            </w:pPr>
                            <w:r>
                              <w:t xml:space="preserve">Destroying </w:t>
                            </w:r>
                            <w:r w:rsidR="005B0DA9">
                              <w:t>t</w:t>
                            </w:r>
                            <w:r>
                              <w:t xml:space="preserve">he objecting and storing the score within the </w:t>
                            </w:r>
                            <w:r w:rsidR="00A137C6">
                              <w:t>variable</w:t>
                            </w:r>
                            <w:r>
                              <w:t>.</w:t>
                            </w:r>
                          </w:p>
                          <w:p w:rsidR="0087568C" w:rsidRDefault="0087568C" w:rsidP="000E689A">
                            <w:pPr>
                              <w:pStyle w:val="NoSpacing"/>
                            </w:pPr>
                          </w:p>
                          <w:p w:rsidR="00040BC0" w:rsidRDefault="00040BC0" w:rsidP="000E689A">
                            <w:pPr>
                              <w:pStyle w:val="NoSpacing"/>
                            </w:pPr>
                          </w:p>
                          <w:p w:rsidR="00040BC0" w:rsidRDefault="00040BC0" w:rsidP="000E689A">
                            <w:pPr>
                              <w:pStyle w:val="NoSpacing"/>
                            </w:pPr>
                            <w:r>
                              <w:t>Not Included</w:t>
                            </w:r>
                          </w:p>
                          <w:p w:rsidR="00040BC0" w:rsidRDefault="00040BC0" w:rsidP="000E689A">
                            <w:pPr>
                              <w:pStyle w:val="NoSpacing"/>
                            </w:pPr>
                          </w:p>
                          <w:p w:rsidR="00040BC0" w:rsidRDefault="00040BC0" w:rsidP="00040BC0">
                            <w:pPr>
                              <w:pStyle w:val="NoSpacing"/>
                              <w:numPr>
                                <w:ilvl w:val="0"/>
                                <w:numId w:val="5"/>
                              </w:numPr>
                            </w:pPr>
                            <w:r>
                              <w:t xml:space="preserve">The enemies will not increase </w:t>
                            </w:r>
                          </w:p>
                          <w:p w:rsidR="00040BC0" w:rsidRDefault="00040BC0" w:rsidP="00040BC0">
                            <w:pPr>
                              <w:pStyle w:val="NoSpacing"/>
                              <w:numPr>
                                <w:ilvl w:val="0"/>
                                <w:numId w:val="5"/>
                              </w:numPr>
                            </w:pPr>
                            <w:r>
                              <w:t xml:space="preserve">Bones will not increase </w:t>
                            </w:r>
                          </w:p>
                          <w:p w:rsidR="00040BC0" w:rsidRDefault="00040BC0" w:rsidP="00040BC0">
                            <w:pPr>
                              <w:pStyle w:val="NoSpacing"/>
                              <w:numPr>
                                <w:ilvl w:val="0"/>
                                <w:numId w:val="5"/>
                              </w:numPr>
                            </w:pPr>
                            <w:r>
                              <w:t xml:space="preserve">Difficulty will stay the same </w:t>
                            </w:r>
                          </w:p>
                          <w:p w:rsidR="00040BC0" w:rsidRDefault="00040BC0" w:rsidP="00040BC0">
                            <w:pPr>
                              <w:pStyle w:val="NoSpacing"/>
                              <w:numPr>
                                <w:ilvl w:val="0"/>
                                <w:numId w:val="5"/>
                              </w:numPr>
                            </w:pPr>
                            <w:r>
                              <w:t>Code was no implemented to increase difficulty</w:t>
                            </w:r>
                          </w:p>
                          <w:p w:rsidR="00040BC0" w:rsidRDefault="00040BC0" w:rsidP="000E689A">
                            <w:pPr>
                              <w:pStyle w:val="NoSpacing"/>
                            </w:pPr>
                          </w:p>
                          <w:p w:rsidR="00F0231B" w:rsidRDefault="00F0231B" w:rsidP="0092658C">
                            <w:pPr>
                              <w:pStyle w:val="NoSpacing"/>
                            </w:pPr>
                          </w:p>
                          <w:p w:rsidR="0092658C" w:rsidRPr="00991367" w:rsidRDefault="0092658C" w:rsidP="0092658C">
                            <w:pPr>
                              <w:pStyle w:val="NoSpacing"/>
                            </w:pPr>
                          </w:p>
                          <w:p w:rsidR="0092658C" w:rsidRDefault="0092658C" w:rsidP="0092658C">
                            <w:pPr>
                              <w:pStyle w:val="NoSpacing"/>
                            </w:pPr>
                          </w:p>
                          <w:p w:rsidR="0092658C" w:rsidRPr="00991367" w:rsidRDefault="0092658C" w:rsidP="0092658C">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46.05pt;margin-top:251.85pt;width:514.4pt;height:446.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" filled="f" stroked="f">
                <v:textbox>
                  <w:txbxContent>
                    <w:p w:rsidR="0092658C" w:rsidRDefault="0092658C" w:rsidP="0092658C">
                      <w:pPr>
                        <w:pStyle w:val="NoSpacing"/>
                      </w:pPr>
                      <w:r w:rsidRPr="00991367">
                        <w:t xml:space="preserve">The </w:t>
                      </w:r>
                      <w:r w:rsidR="00F0231B">
                        <w:t>Mileage</w:t>
                      </w:r>
                      <w:r w:rsidRPr="00991367">
                        <w:t xml:space="preserve"> Class:</w:t>
                      </w:r>
                    </w:p>
                    <w:p w:rsidR="00F0231B" w:rsidRDefault="00F0231B" w:rsidP="0092658C">
                      <w:pPr>
                        <w:pStyle w:val="NoSpacing"/>
                      </w:pPr>
                    </w:p>
                    <w:p w:rsidR="00F0231B" w:rsidRDefault="00BA08C7" w:rsidP="0092658C">
                      <w:pPr>
                        <w:pStyle w:val="NoSpacing"/>
                      </w:pPr>
                      <w:r>
                        <w:t xml:space="preserve">The display was made using a canvas. </w:t>
                      </w:r>
                      <w:r w:rsidR="00781D45">
                        <w:t xml:space="preserve">The code stores the high score within the playerPrefs.  </w:t>
                      </w:r>
                    </w:p>
                    <w:p w:rsidR="000E689A" w:rsidRDefault="00335B12" w:rsidP="0092658C">
                      <w:pPr>
                        <w:pStyle w:val="NoSpacing"/>
                      </w:pPr>
                      <w:r>
                        <w:t>The mileage is limitless, it will keep going until the game ends, but every 100 miles the equation barrier will be displayed.</w:t>
                      </w:r>
                      <w:r w:rsidR="00CE0718">
                        <w:t xml:space="preserve"> There are four ‘if’ statements. </w:t>
                      </w:r>
                    </w:p>
                    <w:p w:rsidR="00335B12" w:rsidRDefault="00CE0718" w:rsidP="000E689A">
                      <w:pPr>
                        <w:pStyle w:val="NoSpacing"/>
                        <w:numPr>
                          <w:ilvl w:val="0"/>
                          <w:numId w:val="4"/>
                        </w:numPr>
                      </w:pPr>
                      <w:r>
                        <w:t xml:space="preserve">The first one is to make sure the score and mileage are active. </w:t>
                      </w:r>
                    </w:p>
                    <w:p w:rsidR="000E689A" w:rsidRDefault="000E689A" w:rsidP="000E689A">
                      <w:pPr>
                        <w:pStyle w:val="NoSpacing"/>
                        <w:numPr>
                          <w:ilvl w:val="0"/>
                          <w:numId w:val="4"/>
                        </w:numPr>
                      </w:pPr>
                      <w:r>
                        <w:t>Second if statement will spawn the math barrier just before changing scene</w:t>
                      </w:r>
                    </w:p>
                    <w:p w:rsidR="000E689A" w:rsidRDefault="000E689A" w:rsidP="000E689A">
                      <w:pPr>
                        <w:pStyle w:val="NoSpacing"/>
                        <w:numPr>
                          <w:ilvl w:val="0"/>
                          <w:numId w:val="4"/>
                        </w:numPr>
                      </w:pPr>
                      <w:r>
                        <w:t>Third if statement will change scene, taking the player to the equation board</w:t>
                      </w:r>
                    </w:p>
                    <w:p w:rsidR="000E689A" w:rsidRDefault="000E689A" w:rsidP="000E689A">
                      <w:pPr>
                        <w:pStyle w:val="NoSpacing"/>
                        <w:numPr>
                          <w:ilvl w:val="0"/>
                          <w:numId w:val="4"/>
                        </w:numPr>
                      </w:pPr>
                      <w:r>
                        <w:t>The final statement will change scene and display a cut scene</w:t>
                      </w:r>
                      <w:r w:rsidR="0080566D">
                        <w:t>, taking the player to another map every 1000 miles</w:t>
                      </w:r>
                    </w:p>
                    <w:p w:rsidR="000E689A" w:rsidRDefault="000E689A" w:rsidP="000E689A">
                      <w:pPr>
                        <w:pStyle w:val="NoSpacing"/>
                      </w:pPr>
                    </w:p>
                    <w:p w:rsidR="000E689A" w:rsidRDefault="000E689A" w:rsidP="000E689A">
                      <w:pPr>
                        <w:pStyle w:val="NoSpacing"/>
                      </w:pPr>
                      <w:r>
                        <w:t xml:space="preserve">All statements have a Boolean variable which </w:t>
                      </w:r>
                      <w:r w:rsidR="00200192">
                        <w:t>stops the mileage from counting. This will stop the mileage from increase on still scenes.</w:t>
                      </w:r>
                      <w:r w:rsidR="00613FA3">
                        <w:t xml:space="preserve"> The level manger is in charge of the background shown at specific miles. </w:t>
                      </w:r>
                      <w:r w:rsidR="00934308">
                        <w:t>Once it reaches 1000 miles it will set the map to true, and the others to false.</w:t>
                      </w:r>
                    </w:p>
                    <w:p w:rsidR="0087568C" w:rsidRDefault="0087568C" w:rsidP="000E689A">
                      <w:pPr>
                        <w:pStyle w:val="NoSpacing"/>
                      </w:pPr>
                    </w:p>
                    <w:p w:rsidR="005B0DA9" w:rsidRDefault="0087568C" w:rsidP="000E689A">
                      <w:pPr>
                        <w:pStyle w:val="NoSpacing"/>
                      </w:pPr>
                      <w:r>
                        <w:t xml:space="preserve">The score </w:t>
                      </w:r>
                      <w:r w:rsidR="00695106">
                        <w:t xml:space="preserve">will use a trigger to collect the GameObject. </w:t>
                      </w:r>
                    </w:p>
                    <w:p w:rsidR="00695106" w:rsidRDefault="00695106" w:rsidP="000E689A">
                      <w:pPr>
                        <w:pStyle w:val="NoSpacing"/>
                      </w:pPr>
                      <w:r>
                        <w:t xml:space="preserve">Destroying </w:t>
                      </w:r>
                      <w:r w:rsidR="005B0DA9">
                        <w:t>t</w:t>
                      </w:r>
                      <w:r>
                        <w:t xml:space="preserve">he objecting and storing the score within the </w:t>
                      </w:r>
                      <w:r w:rsidR="00A137C6">
                        <w:t>variable</w:t>
                      </w:r>
                      <w:r>
                        <w:t>.</w:t>
                      </w:r>
                    </w:p>
                    <w:p w:rsidR="0087568C" w:rsidRDefault="0087568C" w:rsidP="000E689A">
                      <w:pPr>
                        <w:pStyle w:val="NoSpacing"/>
                      </w:pPr>
                    </w:p>
                    <w:p w:rsidR="00040BC0" w:rsidRDefault="00040BC0" w:rsidP="000E689A">
                      <w:pPr>
                        <w:pStyle w:val="NoSpacing"/>
                      </w:pPr>
                    </w:p>
                    <w:p w:rsidR="00040BC0" w:rsidRDefault="00040BC0" w:rsidP="000E689A">
                      <w:pPr>
                        <w:pStyle w:val="NoSpacing"/>
                      </w:pPr>
                      <w:r>
                        <w:t>Not Included</w:t>
                      </w:r>
                    </w:p>
                    <w:p w:rsidR="00040BC0" w:rsidRDefault="00040BC0" w:rsidP="000E689A">
                      <w:pPr>
                        <w:pStyle w:val="NoSpacing"/>
                      </w:pPr>
                    </w:p>
                    <w:p w:rsidR="00040BC0" w:rsidRDefault="00040BC0" w:rsidP="00040BC0">
                      <w:pPr>
                        <w:pStyle w:val="NoSpacing"/>
                        <w:numPr>
                          <w:ilvl w:val="0"/>
                          <w:numId w:val="5"/>
                        </w:numPr>
                      </w:pPr>
                      <w:r>
                        <w:t xml:space="preserve">The enemies will not increase </w:t>
                      </w:r>
                    </w:p>
                    <w:p w:rsidR="00040BC0" w:rsidRDefault="00040BC0" w:rsidP="00040BC0">
                      <w:pPr>
                        <w:pStyle w:val="NoSpacing"/>
                        <w:numPr>
                          <w:ilvl w:val="0"/>
                          <w:numId w:val="5"/>
                        </w:numPr>
                      </w:pPr>
                      <w:r>
                        <w:t xml:space="preserve">Bones will not increase </w:t>
                      </w:r>
                    </w:p>
                    <w:p w:rsidR="00040BC0" w:rsidRDefault="00040BC0" w:rsidP="00040BC0">
                      <w:pPr>
                        <w:pStyle w:val="NoSpacing"/>
                        <w:numPr>
                          <w:ilvl w:val="0"/>
                          <w:numId w:val="5"/>
                        </w:numPr>
                      </w:pPr>
                      <w:r>
                        <w:t xml:space="preserve">Difficulty will stay the same </w:t>
                      </w:r>
                    </w:p>
                    <w:p w:rsidR="00040BC0" w:rsidRDefault="00040BC0" w:rsidP="00040BC0">
                      <w:pPr>
                        <w:pStyle w:val="NoSpacing"/>
                        <w:numPr>
                          <w:ilvl w:val="0"/>
                          <w:numId w:val="5"/>
                        </w:numPr>
                      </w:pPr>
                      <w:r>
                        <w:t>Code was no implemented to increase difficulty</w:t>
                      </w:r>
                    </w:p>
                    <w:p w:rsidR="00040BC0" w:rsidRDefault="00040BC0" w:rsidP="000E689A">
                      <w:pPr>
                        <w:pStyle w:val="NoSpacing"/>
                      </w:pPr>
                    </w:p>
                    <w:p w:rsidR="00F0231B" w:rsidRDefault="00F0231B" w:rsidP="0092658C">
                      <w:pPr>
                        <w:pStyle w:val="NoSpacing"/>
                      </w:pPr>
                    </w:p>
                    <w:p w:rsidR="0092658C" w:rsidRPr="00991367" w:rsidRDefault="0092658C" w:rsidP="0092658C">
                      <w:pPr>
                        <w:pStyle w:val="NoSpacing"/>
                      </w:pPr>
                    </w:p>
                    <w:p w:rsidR="0092658C" w:rsidRDefault="0092658C" w:rsidP="0092658C">
                      <w:pPr>
                        <w:pStyle w:val="NoSpacing"/>
                      </w:pPr>
                    </w:p>
                    <w:p w:rsidR="0092658C" w:rsidRPr="00991367" w:rsidRDefault="0092658C" w:rsidP="0092658C">
                      <w:pPr>
                        <w:pStyle w:val="NoSpacing"/>
                      </w:pPr>
                    </w:p>
                  </w:txbxContent>
                </v:textbox>
              </v:shape>
            </w:pict>
          </mc:Fallback>
        </mc:AlternateContent>
      </w:r>
      <w:r w:rsidR="00643B4C">
        <w:rPr>
          <w:noProof/>
          <w:lang w:eastAsia="en-GB"/>
        </w:rPr>
        <w:drawing>
          <wp:anchor distT="0" distB="0" distL="114300" distR="114300" simplePos="0" relativeHeight="251672576" behindDoc="0" locked="0" layoutInCell="1" allowOverlap="1" wp14:anchorId="39203AB3" wp14:editId="2478BB1F">
            <wp:simplePos x="0" y="0"/>
            <wp:positionH relativeFrom="column">
              <wp:posOffset>24130</wp:posOffset>
            </wp:positionH>
            <wp:positionV relativeFrom="paragraph">
              <wp:posOffset>23495</wp:posOffset>
            </wp:positionV>
            <wp:extent cx="2172335" cy="11988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1568" t="61668" r="75210" b="14651"/>
                    <a:stretch/>
                  </pic:blipFill>
                  <pic:spPr bwMode="auto">
                    <a:xfrm>
                      <a:off x="0" y="0"/>
                      <a:ext cx="2172335" cy="1198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43B4C" w:rsidRDefault="00643B4C" w:rsidP="0092658C">
      <w:pPr>
        <w:pStyle w:val="NoSpacing"/>
        <w:ind w:left="360"/>
        <w:rPr>
          <w:noProof/>
          <w:lang w:eastAsia="en-GB"/>
        </w:rPr>
      </w:pPr>
    </w:p>
    <w:p w:rsidR="006F7702" w:rsidRDefault="006F7702" w:rsidP="0092658C">
      <w:pPr>
        <w:pStyle w:val="NoSpacing"/>
        <w:ind w:left="360"/>
        <w:rPr>
          <w:noProof/>
          <w:lang w:eastAsia="en-GB"/>
        </w:rPr>
      </w:pPr>
    </w:p>
    <w:p w:rsidR="0092658C" w:rsidRDefault="0092658C" w:rsidP="0092658C">
      <w:pPr>
        <w:pStyle w:val="NoSpacing"/>
        <w:ind w:left="360"/>
      </w:pPr>
    </w:p>
    <w:p w:rsidR="0092658C" w:rsidRDefault="0092658C" w:rsidP="00D10E57">
      <w:pPr>
        <w:pStyle w:val="NoSpacing"/>
        <w:rPr>
          <w:noProof/>
          <w:lang w:eastAsia="en-GB"/>
        </w:rPr>
      </w:pPr>
    </w:p>
    <w:p w:rsidR="00DB5BA9" w:rsidRDefault="00DB5BA9" w:rsidP="00D10E57">
      <w:pPr>
        <w:pStyle w:val="NoSpacing"/>
        <w:rPr>
          <w:noProof/>
          <w:lang w:eastAsia="en-GB"/>
        </w:rPr>
      </w:pPr>
    </w:p>
    <w:p w:rsidR="006F7702" w:rsidRDefault="006F7702" w:rsidP="00D10E57">
      <w:pPr>
        <w:pStyle w:val="NoSpacing"/>
        <w:rPr>
          <w:noProof/>
          <w:lang w:eastAsia="en-GB"/>
        </w:rPr>
      </w:pPr>
    </w:p>
    <w:p w:rsidR="009209CA" w:rsidRDefault="009209CA" w:rsidP="00D10E57">
      <w:pPr>
        <w:pStyle w:val="NoSpacing"/>
      </w:pPr>
    </w:p>
    <w:p w:rsidR="009209CA" w:rsidRDefault="009209CA" w:rsidP="00D10E57">
      <w:pPr>
        <w:pStyle w:val="NoSpacing"/>
      </w:pPr>
    </w:p>
    <w:p w:rsidR="009209CA" w:rsidRDefault="009209CA" w:rsidP="00D10E57">
      <w:pPr>
        <w:pStyle w:val="NoSpacing"/>
      </w:pPr>
    </w:p>
    <w:p w:rsidR="009209CA" w:rsidRDefault="009209CA" w:rsidP="00D10E57">
      <w:pPr>
        <w:pStyle w:val="NoSpacing"/>
      </w:pPr>
    </w:p>
    <w:p w:rsidR="009209CA" w:rsidRDefault="009209CA" w:rsidP="00D10E57">
      <w:pPr>
        <w:pStyle w:val="NoSpacing"/>
      </w:pPr>
    </w:p>
    <w:p w:rsidR="009209CA" w:rsidRDefault="009209CA" w:rsidP="00D10E57">
      <w:pPr>
        <w:pStyle w:val="NoSpacing"/>
      </w:pPr>
    </w:p>
    <w:p w:rsidR="009209CA" w:rsidRDefault="009209CA" w:rsidP="00D10E57">
      <w:pPr>
        <w:pStyle w:val="NoSpacing"/>
      </w:pPr>
    </w:p>
    <w:p w:rsidR="009209CA" w:rsidRDefault="009209CA" w:rsidP="00D10E57">
      <w:pPr>
        <w:pStyle w:val="NoSpacing"/>
      </w:pPr>
    </w:p>
    <w:p w:rsidR="009209CA" w:rsidRDefault="008A35E3" w:rsidP="00D10E57">
      <w:pPr>
        <w:pStyle w:val="NoSpacing"/>
      </w:pPr>
      <w:r>
        <w:rPr>
          <w:noProof/>
          <w:lang w:eastAsia="en-GB"/>
        </w:rPr>
        <w:drawing>
          <wp:anchor distT="0" distB="0" distL="114300" distR="114300" simplePos="0" relativeHeight="251673600" behindDoc="0" locked="0" layoutInCell="1" allowOverlap="1" wp14:anchorId="52CFB0AE" wp14:editId="04B9E0A7">
            <wp:simplePos x="0" y="0"/>
            <wp:positionH relativeFrom="column">
              <wp:posOffset>3633470</wp:posOffset>
            </wp:positionH>
            <wp:positionV relativeFrom="paragraph">
              <wp:posOffset>20320</wp:posOffset>
            </wp:positionV>
            <wp:extent cx="2919730" cy="31654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t="13970" r="68257" b="22487"/>
                    <a:stretch/>
                  </pic:blipFill>
                  <pic:spPr bwMode="auto">
                    <a:xfrm>
                      <a:off x="0" y="0"/>
                      <a:ext cx="2919730" cy="316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7568C" w:rsidRDefault="009209CA">
      <w:pPr>
        <w:rPr>
          <w:noProof/>
          <w:lang w:eastAsia="en-GB"/>
        </w:rPr>
      </w:pPr>
      <w:r>
        <w:br w:type="page"/>
      </w:r>
    </w:p>
    <w:p w:rsidR="00391DE1" w:rsidRDefault="005B0DA9" w:rsidP="005B0DA9">
      <w:pPr>
        <w:pStyle w:val="Heading1"/>
        <w:rPr>
          <w:noProof/>
          <w:lang w:eastAsia="en-GB"/>
        </w:rPr>
      </w:pPr>
      <w:r>
        <w:rPr>
          <w:noProof/>
          <w:lang w:eastAsia="en-GB"/>
        </w:rPr>
        <w:lastRenderedPageBreak/>
        <w:t xml:space="preserve">Equation Board </w:t>
      </w:r>
    </w:p>
    <w:p w:rsidR="00391DE1" w:rsidRDefault="005B0DA9">
      <w:pPr>
        <w:rPr>
          <w:noProof/>
          <w:lang w:eastAsia="en-GB"/>
        </w:rPr>
      </w:pPr>
      <w:r>
        <w:rPr>
          <w:noProof/>
          <w:lang w:eastAsia="en-GB"/>
        </w:rPr>
        <w:drawing>
          <wp:anchor distT="0" distB="0" distL="114300" distR="114300" simplePos="0" relativeHeight="251675648" behindDoc="0" locked="0" layoutInCell="1" allowOverlap="1" wp14:anchorId="41A469E5" wp14:editId="5B7F3D26">
            <wp:simplePos x="0" y="0"/>
            <wp:positionH relativeFrom="column">
              <wp:posOffset>2376805</wp:posOffset>
            </wp:positionH>
            <wp:positionV relativeFrom="paragraph">
              <wp:posOffset>55245</wp:posOffset>
            </wp:positionV>
            <wp:extent cx="3107690" cy="3445510"/>
            <wp:effectExtent l="0" t="0" r="0"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292" t="13118" r="61312" b="10342"/>
                    <a:stretch/>
                  </pic:blipFill>
                  <pic:spPr bwMode="auto">
                    <a:xfrm>
                      <a:off x="0" y="0"/>
                      <a:ext cx="3107690" cy="34455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74624" behindDoc="0" locked="0" layoutInCell="1" allowOverlap="1" wp14:anchorId="3B59B52B" wp14:editId="7B880EB4">
            <wp:simplePos x="0" y="0"/>
            <wp:positionH relativeFrom="column">
              <wp:posOffset>-404495</wp:posOffset>
            </wp:positionH>
            <wp:positionV relativeFrom="paragraph">
              <wp:posOffset>140335</wp:posOffset>
            </wp:positionV>
            <wp:extent cx="2098040" cy="3290570"/>
            <wp:effectExtent l="0" t="0" r="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l="51675" t="10563" r="32730" b="44293"/>
                    <a:stretch/>
                  </pic:blipFill>
                  <pic:spPr bwMode="auto">
                    <a:xfrm>
                      <a:off x="0" y="0"/>
                      <a:ext cx="2098040" cy="32905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71AAD" w:rsidRDefault="00B71AAD">
      <w:pPr>
        <w:rPr>
          <w:noProof/>
          <w:lang w:eastAsia="en-GB"/>
        </w:rPr>
      </w:pPr>
    </w:p>
    <w:p w:rsidR="005B0DA9" w:rsidRPr="005B0DA9" w:rsidRDefault="00A137C6">
      <w:pPr>
        <w:rPr>
          <w:noProof/>
          <w:sz w:val="20"/>
          <w:lang w:eastAsia="en-GB"/>
        </w:rPr>
      </w:pPr>
      <w:r w:rsidRPr="0092658C">
        <w:rPr>
          <w:noProof/>
          <w:lang w:eastAsia="en-GB"/>
        </w:rPr>
        <mc:AlternateContent>
          <mc:Choice Requires="wps">
            <w:drawing>
              <wp:anchor distT="0" distB="0" distL="114300" distR="114300" simplePos="0" relativeHeight="251678720" behindDoc="0" locked="0" layoutInCell="1" allowOverlap="1" wp14:anchorId="2DA918A9" wp14:editId="4B23DC3E">
                <wp:simplePos x="0" y="0"/>
                <wp:positionH relativeFrom="column">
                  <wp:posOffset>-2415683</wp:posOffset>
                </wp:positionH>
                <wp:positionV relativeFrom="paragraph">
                  <wp:posOffset>3041338</wp:posOffset>
                </wp:positionV>
                <wp:extent cx="3879446" cy="3863736"/>
                <wp:effectExtent l="0" t="0" r="0" b="381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446" cy="3863736"/>
                        </a:xfrm>
                        <a:prstGeom prst="rect">
                          <a:avLst/>
                        </a:prstGeom>
                        <a:noFill/>
                        <a:ln w="9525">
                          <a:noFill/>
                          <a:miter lim="800000"/>
                          <a:headEnd/>
                          <a:tailEnd/>
                        </a:ln>
                      </wps:spPr>
                      <wps:txbx>
                        <w:txbxContent>
                          <w:p w:rsidR="00A137C6" w:rsidRDefault="00A137C6" w:rsidP="00A137C6">
                            <w:pPr>
                              <w:pStyle w:val="NoSpacing"/>
                            </w:pPr>
                            <w:r>
                              <w:t>Random Equation Class</w:t>
                            </w:r>
                          </w:p>
                          <w:p w:rsidR="00A137C6" w:rsidRDefault="00A137C6" w:rsidP="00A137C6">
                            <w:pPr>
                              <w:pStyle w:val="NoSpacing"/>
                            </w:pPr>
                          </w:p>
                          <w:p w:rsidR="001466D2" w:rsidRDefault="004A1893" w:rsidP="00A137C6">
                            <w:pPr>
                              <w:pStyle w:val="NoSpacing"/>
                            </w:pPr>
                            <w:r>
                              <w:t>The game will display a board</w:t>
                            </w:r>
                            <w:r w:rsidR="0062728D">
                              <w:t xml:space="preserve"> and 10 boxes</w:t>
                            </w:r>
                            <w:r>
                              <w:t xml:space="preserve"> with</w:t>
                            </w:r>
                            <w:r w:rsidR="0062728D">
                              <w:t xml:space="preserve"> a randomly generated equation. But only one of the boxes will have the solution for the equation, the player will have to drag the right answer towards the </w:t>
                            </w:r>
                            <w:r w:rsidR="0098341D">
                              <w:t>equals’</w:t>
                            </w:r>
                            <w:r w:rsidR="0062728D">
                              <w:t xml:space="preserve"> symbol.</w:t>
                            </w:r>
                            <w:r w:rsidR="007C632A">
                              <w:t xml:space="preserve"> The player will have 60 seconds to answer the equation or the game is over.</w:t>
                            </w:r>
                          </w:p>
                          <w:p w:rsidR="001466D2" w:rsidRDefault="001466D2" w:rsidP="00A137C6">
                            <w:pPr>
                              <w:pStyle w:val="NoSpacing"/>
                            </w:pPr>
                          </w:p>
                          <w:p w:rsidR="001466D2" w:rsidRDefault="001466D2" w:rsidP="00A137C6">
                            <w:pPr>
                              <w:pStyle w:val="NoSpacing"/>
                            </w:pPr>
                            <w:r>
                              <w:t xml:space="preserve">Line 61: </w:t>
                            </w:r>
                          </w:p>
                          <w:p w:rsidR="00A137C6" w:rsidRDefault="001466D2" w:rsidP="00A137C6">
                            <w:pPr>
                              <w:pStyle w:val="NoSpacing"/>
                            </w:pPr>
                            <w:r>
                              <w:t>The upda</w:t>
                            </w:r>
                            <w:r w:rsidR="00975A17">
                              <w:t>te function contains code to perform the count down time, an ‘if’ statement checking if the time has reached zero.</w:t>
                            </w:r>
                            <w:r w:rsidR="008A6429">
                              <w:t xml:space="preserve"> Once the time is up, the leader board is shown.</w:t>
                            </w:r>
                          </w:p>
                          <w:p w:rsidR="007C632A" w:rsidRDefault="007C632A" w:rsidP="00A137C6">
                            <w:pPr>
                              <w:pStyle w:val="NoSpacing"/>
                            </w:pPr>
                          </w:p>
                          <w:p w:rsidR="007C632A" w:rsidRDefault="007C632A" w:rsidP="00A137C6">
                            <w:pPr>
                              <w:pStyle w:val="NoSpacing"/>
                            </w:pPr>
                            <w:r>
                              <w:t xml:space="preserve">The class has four stages of difficulty which will increase over time. Line 38 is an example, if the mileage is between </w:t>
                            </w:r>
                            <w:r w:rsidR="009D3F29">
                              <w:t xml:space="preserve">0 and 1000 it will call the easy stage method. </w:t>
                            </w:r>
                          </w:p>
                          <w:p w:rsidR="00AD585D" w:rsidRDefault="00AD585D" w:rsidP="00A137C6">
                            <w:pPr>
                              <w:pStyle w:val="NoSpacing"/>
                            </w:pPr>
                          </w:p>
                          <w:p w:rsidR="00AD585D" w:rsidRDefault="00AD585D" w:rsidP="00A137C6">
                            <w:pPr>
                              <w:pStyle w:val="NoSpacing"/>
                            </w:pPr>
                            <w:r>
                              <w:t xml:space="preserve">The </w:t>
                            </w:r>
                            <w:r w:rsidR="00D0496C">
                              <w:t>method contains</w:t>
                            </w:r>
                            <w:r>
                              <w:t xml:space="preserve"> random </w:t>
                            </w:r>
                            <w:r w:rsidR="0040601B">
                              <w:t xml:space="preserve">variables for the boxes shown above, and variables to generators random equations. </w:t>
                            </w:r>
                            <w:r w:rsidR="00DF3D25">
                              <w:t>A random variable is made to store the solution within the box.</w:t>
                            </w:r>
                          </w:p>
                          <w:p w:rsidR="001466D2" w:rsidRDefault="001466D2" w:rsidP="00A137C6">
                            <w:pPr>
                              <w:pStyle w:val="NoSpacing"/>
                            </w:pPr>
                          </w:p>
                          <w:p w:rsidR="00A137C6" w:rsidRPr="00991367" w:rsidRDefault="00A137C6" w:rsidP="00A137C6">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90.2pt;margin-top:239.5pt;width:305.45pt;height:30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" filled="f" stroked="f">
                <v:textbox>
                  <w:txbxContent>
                    <w:p w:rsidR="00A137C6" w:rsidRDefault="00A137C6" w:rsidP="00A137C6">
                      <w:pPr>
                        <w:pStyle w:val="NoSpacing"/>
                      </w:pPr>
                      <w:r>
                        <w:t>Random Equation Class</w:t>
                      </w:r>
                    </w:p>
                    <w:p w:rsidR="00A137C6" w:rsidRDefault="00A137C6" w:rsidP="00A137C6">
                      <w:pPr>
                        <w:pStyle w:val="NoSpacing"/>
                      </w:pPr>
                    </w:p>
                    <w:p w:rsidR="001466D2" w:rsidRDefault="004A1893" w:rsidP="00A137C6">
                      <w:pPr>
                        <w:pStyle w:val="NoSpacing"/>
                      </w:pPr>
                      <w:r>
                        <w:t>The game will display a board</w:t>
                      </w:r>
                      <w:r w:rsidR="0062728D">
                        <w:t xml:space="preserve"> and 10 boxes</w:t>
                      </w:r>
                      <w:r>
                        <w:t xml:space="preserve"> with</w:t>
                      </w:r>
                      <w:r w:rsidR="0062728D">
                        <w:t xml:space="preserve"> a randomly generated equation. But only one of the boxes will have the solution for the equation, the player will have to drag the right answer towards the </w:t>
                      </w:r>
                      <w:r w:rsidR="0098341D">
                        <w:t>equals’</w:t>
                      </w:r>
                      <w:r w:rsidR="0062728D">
                        <w:t xml:space="preserve"> symbol.</w:t>
                      </w:r>
                      <w:r w:rsidR="007C632A">
                        <w:t xml:space="preserve"> The player will have 60 seconds to answer the equation or the game is over.</w:t>
                      </w:r>
                    </w:p>
                    <w:p w:rsidR="001466D2" w:rsidRDefault="001466D2" w:rsidP="00A137C6">
                      <w:pPr>
                        <w:pStyle w:val="NoSpacing"/>
                      </w:pPr>
                    </w:p>
                    <w:p w:rsidR="001466D2" w:rsidRDefault="001466D2" w:rsidP="00A137C6">
                      <w:pPr>
                        <w:pStyle w:val="NoSpacing"/>
                      </w:pPr>
                      <w:r>
                        <w:t xml:space="preserve">Line 61: </w:t>
                      </w:r>
                    </w:p>
                    <w:p w:rsidR="00A137C6" w:rsidRDefault="001466D2" w:rsidP="00A137C6">
                      <w:pPr>
                        <w:pStyle w:val="NoSpacing"/>
                      </w:pPr>
                      <w:r>
                        <w:t>The upda</w:t>
                      </w:r>
                      <w:r w:rsidR="00975A17">
                        <w:t>te function contains code to perform the count down time, an ‘if’ statement checking if the time has reached zero.</w:t>
                      </w:r>
                      <w:r w:rsidR="008A6429">
                        <w:t xml:space="preserve"> Once the time is up, the leader board is shown.</w:t>
                      </w:r>
                    </w:p>
                    <w:p w:rsidR="007C632A" w:rsidRDefault="007C632A" w:rsidP="00A137C6">
                      <w:pPr>
                        <w:pStyle w:val="NoSpacing"/>
                      </w:pPr>
                    </w:p>
                    <w:p w:rsidR="007C632A" w:rsidRDefault="007C632A" w:rsidP="00A137C6">
                      <w:pPr>
                        <w:pStyle w:val="NoSpacing"/>
                      </w:pPr>
                      <w:r>
                        <w:t xml:space="preserve">The class has four stages of difficulty which will increase over time. Line 38 is an example, if the mileage is between </w:t>
                      </w:r>
                      <w:r w:rsidR="009D3F29">
                        <w:t xml:space="preserve">0 and 1000 it will call the easy stage method. </w:t>
                      </w:r>
                    </w:p>
                    <w:p w:rsidR="00AD585D" w:rsidRDefault="00AD585D" w:rsidP="00A137C6">
                      <w:pPr>
                        <w:pStyle w:val="NoSpacing"/>
                      </w:pPr>
                    </w:p>
                    <w:p w:rsidR="00AD585D" w:rsidRDefault="00AD585D" w:rsidP="00A137C6">
                      <w:pPr>
                        <w:pStyle w:val="NoSpacing"/>
                      </w:pPr>
                      <w:r>
                        <w:t xml:space="preserve">The </w:t>
                      </w:r>
                      <w:r w:rsidR="00D0496C">
                        <w:t>method contains</w:t>
                      </w:r>
                      <w:r>
                        <w:t xml:space="preserve"> random </w:t>
                      </w:r>
                      <w:r w:rsidR="0040601B">
                        <w:t xml:space="preserve">variables for the boxes shown above, and variables to generators random equations. </w:t>
                      </w:r>
                      <w:r w:rsidR="00DF3D25">
                        <w:t>A random variable is made to store the solution within the box.</w:t>
                      </w:r>
                    </w:p>
                    <w:p w:rsidR="001466D2" w:rsidRDefault="001466D2" w:rsidP="00A137C6">
                      <w:pPr>
                        <w:pStyle w:val="NoSpacing"/>
                      </w:pPr>
                    </w:p>
                    <w:p w:rsidR="00A137C6" w:rsidRPr="00991367" w:rsidRDefault="00A137C6" w:rsidP="00A137C6">
                      <w:pPr>
                        <w:pStyle w:val="NoSpacing"/>
                      </w:pPr>
                    </w:p>
                  </w:txbxContent>
                </v:textbox>
              </v:shape>
            </w:pict>
          </mc:Fallback>
        </mc:AlternateContent>
      </w:r>
      <w:r w:rsidR="005B0DA9" w:rsidRPr="005B0DA9">
        <w:rPr>
          <w:noProof/>
          <w:sz w:val="20"/>
          <w:lang w:eastAsia="en-GB"/>
        </w:rPr>
        <w:drawing>
          <wp:anchor distT="0" distB="0" distL="114300" distR="114300" simplePos="0" relativeHeight="251676672" behindDoc="0" locked="0" layoutInCell="1" allowOverlap="1" wp14:anchorId="39C50FFD" wp14:editId="5803321A">
            <wp:simplePos x="0" y="0"/>
            <wp:positionH relativeFrom="column">
              <wp:posOffset>1505585</wp:posOffset>
            </wp:positionH>
            <wp:positionV relativeFrom="paragraph">
              <wp:posOffset>2994025</wp:posOffset>
            </wp:positionV>
            <wp:extent cx="3049270" cy="357124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print">
                      <a:extLst>
                        <a:ext uri="{28A0092B-C50C-407E-A947-70E740481C1C}">
                          <a14:useLocalDpi xmlns:a14="http://schemas.microsoft.com/office/drawing/2010/main" val="0"/>
                        </a:ext>
                      </a:extLst>
                    </a:blip>
                    <a:srcRect l="1199" t="16525" r="65951" b="12436"/>
                    <a:stretch/>
                  </pic:blipFill>
                  <pic:spPr bwMode="auto">
                    <a:xfrm>
                      <a:off x="0" y="0"/>
                      <a:ext cx="3049270" cy="357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9CA" w:rsidRPr="005B0DA9">
        <w:rPr>
          <w:sz w:val="20"/>
        </w:rPr>
        <w:br w:type="page"/>
      </w:r>
    </w:p>
    <w:p w:rsidR="008C355D" w:rsidRDefault="00FB4BE8" w:rsidP="003C00E5">
      <w:pPr>
        <w:pStyle w:val="Heading1"/>
      </w:pPr>
      <w:r>
        <w:lastRenderedPageBreak/>
        <w:t>Leader Board</w:t>
      </w:r>
      <w:r w:rsidR="003C00E5">
        <w:rPr>
          <w:noProof/>
          <w:lang w:eastAsia="en-GB"/>
        </w:rPr>
        <w:drawing>
          <wp:anchor distT="0" distB="0" distL="114300" distR="114300" simplePos="0" relativeHeight="251681792" behindDoc="0" locked="0" layoutInCell="1" allowOverlap="1" wp14:anchorId="0DA5FD72" wp14:editId="33F8A467">
            <wp:simplePos x="0" y="0"/>
            <wp:positionH relativeFrom="column">
              <wp:posOffset>1955165</wp:posOffset>
            </wp:positionH>
            <wp:positionV relativeFrom="paragraph">
              <wp:posOffset>462280</wp:posOffset>
            </wp:positionV>
            <wp:extent cx="4622800" cy="353060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1200" t="15331" r="51924" b="18565"/>
                    <a:stretch/>
                  </pic:blipFill>
                  <pic:spPr bwMode="auto">
                    <a:xfrm>
                      <a:off x="0" y="0"/>
                      <a:ext cx="4622800" cy="3530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209CA" w:rsidRDefault="003C00E5">
      <w:r>
        <w:rPr>
          <w:noProof/>
          <w:lang w:eastAsia="en-GB"/>
        </w:rPr>
        <w:drawing>
          <wp:anchor distT="0" distB="0" distL="114300" distR="114300" simplePos="0" relativeHeight="251680768" behindDoc="0" locked="0" layoutInCell="1" allowOverlap="1" wp14:anchorId="64C7E0C7" wp14:editId="63071891">
            <wp:simplePos x="0" y="0"/>
            <wp:positionH relativeFrom="column">
              <wp:posOffset>3688080</wp:posOffset>
            </wp:positionH>
            <wp:positionV relativeFrom="paragraph">
              <wp:posOffset>3748405</wp:posOffset>
            </wp:positionV>
            <wp:extent cx="2859405" cy="2074545"/>
            <wp:effectExtent l="0" t="0" r="0" b="19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extLst>
                        <a:ext uri="{28A0092B-C50C-407E-A947-70E740481C1C}">
                          <a14:useLocalDpi xmlns:a14="http://schemas.microsoft.com/office/drawing/2010/main" val="0"/>
                        </a:ext>
                      </a:extLst>
                    </a:blip>
                    <a:srcRect l="1292" t="23850" r="77840" b="48186"/>
                    <a:stretch/>
                  </pic:blipFill>
                  <pic:spPr bwMode="auto">
                    <a:xfrm>
                      <a:off x="0" y="0"/>
                      <a:ext cx="2859405" cy="2074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4BE8">
        <w:rPr>
          <w:noProof/>
          <w:lang w:eastAsia="en-GB"/>
        </w:rPr>
        <w:drawing>
          <wp:anchor distT="0" distB="0" distL="114300" distR="114300" simplePos="0" relativeHeight="251679744" behindDoc="0" locked="0" layoutInCell="1" allowOverlap="1" wp14:anchorId="2246708F" wp14:editId="0358D76C">
            <wp:simplePos x="0" y="0"/>
            <wp:positionH relativeFrom="column">
              <wp:posOffset>-381635</wp:posOffset>
            </wp:positionH>
            <wp:positionV relativeFrom="paragraph">
              <wp:posOffset>141605</wp:posOffset>
            </wp:positionV>
            <wp:extent cx="2245995" cy="3609975"/>
            <wp:effectExtent l="0" t="0" r="190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l="51768" t="10392" r="32730" b="43611"/>
                    <a:stretch/>
                  </pic:blipFill>
                  <pic:spPr bwMode="auto">
                    <a:xfrm>
                      <a:off x="0" y="0"/>
                      <a:ext cx="2245995" cy="3609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B4BE8" w:rsidRDefault="00FB4BE8" w:rsidP="00D10E57">
      <w:pPr>
        <w:pStyle w:val="NoSpacing"/>
        <w:rPr>
          <w:noProof/>
          <w:lang w:eastAsia="en-GB"/>
        </w:rPr>
      </w:pPr>
    </w:p>
    <w:p w:rsidR="008C355D" w:rsidRDefault="003C00E5" w:rsidP="00D10E57">
      <w:pPr>
        <w:pStyle w:val="NoSpacing"/>
        <w:rPr>
          <w:noProof/>
          <w:lang w:eastAsia="en-GB"/>
        </w:rPr>
      </w:pPr>
      <w:r w:rsidRPr="0092658C">
        <w:rPr>
          <w:noProof/>
          <w:lang w:eastAsia="en-GB"/>
        </w:rPr>
        <mc:AlternateContent>
          <mc:Choice Requires="wps">
            <w:drawing>
              <wp:anchor distT="0" distB="0" distL="114300" distR="114300" simplePos="0" relativeHeight="251683840" behindDoc="0" locked="0" layoutInCell="1" allowOverlap="1" wp14:anchorId="024D09ED" wp14:editId="60828BB5">
                <wp:simplePos x="0" y="0"/>
                <wp:positionH relativeFrom="column">
                  <wp:posOffset>-455295</wp:posOffset>
                </wp:positionH>
                <wp:positionV relativeFrom="paragraph">
                  <wp:posOffset>-407035</wp:posOffset>
                </wp:positionV>
                <wp:extent cx="3879446" cy="3863736"/>
                <wp:effectExtent l="0" t="0" r="0" b="381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446" cy="3863736"/>
                        </a:xfrm>
                        <a:prstGeom prst="rect">
                          <a:avLst/>
                        </a:prstGeom>
                        <a:noFill/>
                        <a:ln w="9525">
                          <a:noFill/>
                          <a:miter lim="800000"/>
                          <a:headEnd/>
                          <a:tailEnd/>
                        </a:ln>
                      </wps:spPr>
                      <wps:txbx>
                        <w:txbxContent>
                          <w:p w:rsidR="003C00E5" w:rsidRDefault="003C00E5" w:rsidP="003C00E5">
                            <w:pPr>
                              <w:pStyle w:val="NoSpacing"/>
                            </w:pPr>
                            <w:r>
                              <w:t>Leader Board Class</w:t>
                            </w:r>
                          </w:p>
                          <w:p w:rsidR="003C00E5" w:rsidRDefault="003C00E5" w:rsidP="003C00E5">
                            <w:pPr>
                              <w:pStyle w:val="NoSpacing"/>
                            </w:pPr>
                          </w:p>
                          <w:p w:rsidR="003C00E5" w:rsidRDefault="003C00E5" w:rsidP="003C00E5">
                            <w:pPr>
                              <w:pStyle w:val="NoSpacing"/>
                            </w:pPr>
                            <w:r>
                              <w:t xml:space="preserve">The leader board is hidden within the game until the player loses. The code to </w:t>
                            </w:r>
                            <w:r w:rsidR="001D4FE1">
                              <w:t>left will stop the canvas from being destroyed and it uses a back function, taking the player to the main menu.</w:t>
                            </w:r>
                          </w:p>
                          <w:p w:rsidR="00470904" w:rsidRDefault="00470904" w:rsidP="003C00E5">
                            <w:pPr>
                              <w:pStyle w:val="NoSpacing"/>
                            </w:pPr>
                          </w:p>
                          <w:p w:rsidR="00470904" w:rsidRDefault="00470904" w:rsidP="003C00E5">
                            <w:pPr>
                              <w:pStyle w:val="NoSpacing"/>
                            </w:pPr>
                            <w:r>
                              <w:t xml:space="preserve">The </w:t>
                            </w:r>
                            <w:r w:rsidR="002F76C3">
                              <w:t xml:space="preserve">Mileage </w:t>
                            </w:r>
                            <w:r>
                              <w:t xml:space="preserve">and bone is stored and shown on the </w:t>
                            </w:r>
                            <w:r w:rsidR="00B11E37">
                              <w:t>leader board</w:t>
                            </w:r>
                            <w:r>
                              <w:t xml:space="preserve"> at the end of the game using how far you’ve gone and collected.</w:t>
                            </w:r>
                          </w:p>
                          <w:p w:rsidR="004650FC" w:rsidRDefault="004650FC" w:rsidP="003C00E5">
                            <w:pPr>
                              <w:pStyle w:val="NoSpacing"/>
                            </w:pPr>
                          </w:p>
                          <w:p w:rsidR="004650FC" w:rsidRDefault="004650FC" w:rsidP="003C00E5">
                            <w:pPr>
                              <w:pStyle w:val="NoSpacing"/>
                            </w:pPr>
                            <w:r>
                              <w:t>The code for Facebook link is not mine but from my understanding.</w:t>
                            </w:r>
                            <w:r w:rsidR="00192DD1">
                              <w:t xml:space="preserve"> The function will allow the player to login in and log out, share the game to Facebook and invite your friends. However without my permission the player will not be able to do any of the functions. I will have to manually add them on the developer Facebook page.</w:t>
                            </w:r>
                          </w:p>
                          <w:p w:rsidR="00470904" w:rsidRDefault="00470904" w:rsidP="003C00E5">
                            <w:pPr>
                              <w:pStyle w:val="NoSpacing"/>
                            </w:pPr>
                          </w:p>
                          <w:p w:rsidR="00470904" w:rsidRDefault="00470904" w:rsidP="003C00E5">
                            <w:pPr>
                              <w:pStyle w:val="NoSpacing"/>
                            </w:pPr>
                          </w:p>
                          <w:p w:rsidR="003C00E5" w:rsidRDefault="003C00E5" w:rsidP="003C00E5">
                            <w:pPr>
                              <w:pStyle w:val="NoSpacing"/>
                            </w:pPr>
                          </w:p>
                          <w:p w:rsidR="003C00E5" w:rsidRPr="00991367" w:rsidRDefault="003C00E5" w:rsidP="003C00E5">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35.85pt;margin-top:-32.05pt;width:305.45pt;height:30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" filled="f" stroked="f">
                <v:textbox>
                  <w:txbxContent>
                    <w:p w:rsidR="003C00E5" w:rsidRDefault="003C00E5" w:rsidP="003C00E5">
                      <w:pPr>
                        <w:pStyle w:val="NoSpacing"/>
                      </w:pPr>
                      <w:r>
                        <w:t xml:space="preserve">Leader Board </w:t>
                      </w:r>
                      <w:r>
                        <w:t>Class</w:t>
                      </w:r>
                    </w:p>
                    <w:p w:rsidR="003C00E5" w:rsidRDefault="003C00E5" w:rsidP="003C00E5">
                      <w:pPr>
                        <w:pStyle w:val="NoSpacing"/>
                      </w:pPr>
                    </w:p>
                    <w:p w:rsidR="003C00E5" w:rsidRDefault="003C00E5" w:rsidP="003C00E5">
                      <w:pPr>
                        <w:pStyle w:val="NoSpacing"/>
                      </w:pPr>
                      <w:r>
                        <w:t xml:space="preserve">The leader board is hidden within the game until the player loses. The code to </w:t>
                      </w:r>
                      <w:r w:rsidR="001D4FE1">
                        <w:t>left will stop the canvas from being destroyed and it uses a back function, taking the player to the main menu.</w:t>
                      </w:r>
                    </w:p>
                    <w:p w:rsidR="00470904" w:rsidRDefault="00470904" w:rsidP="003C00E5">
                      <w:pPr>
                        <w:pStyle w:val="NoSpacing"/>
                      </w:pPr>
                    </w:p>
                    <w:p w:rsidR="00470904" w:rsidRDefault="00470904" w:rsidP="003C00E5">
                      <w:pPr>
                        <w:pStyle w:val="NoSpacing"/>
                      </w:pPr>
                      <w:r>
                        <w:t xml:space="preserve">The </w:t>
                      </w:r>
                      <w:r w:rsidR="002F76C3">
                        <w:t xml:space="preserve">Mileage </w:t>
                      </w:r>
                      <w:r>
                        <w:t xml:space="preserve">and bone is stored and shown on the </w:t>
                      </w:r>
                      <w:r w:rsidR="00B11E37">
                        <w:t>leader board</w:t>
                      </w:r>
                      <w:r>
                        <w:t xml:space="preserve"> at the end of the game using how far you’ve gone and collected.</w:t>
                      </w:r>
                    </w:p>
                    <w:p w:rsidR="004650FC" w:rsidRDefault="004650FC" w:rsidP="003C00E5">
                      <w:pPr>
                        <w:pStyle w:val="NoSpacing"/>
                      </w:pPr>
                    </w:p>
                    <w:p w:rsidR="004650FC" w:rsidRDefault="004650FC" w:rsidP="003C00E5">
                      <w:pPr>
                        <w:pStyle w:val="NoSpacing"/>
                      </w:pPr>
                      <w:r>
                        <w:t>The code for Facebook link is not mine but from my understanding.</w:t>
                      </w:r>
                      <w:r w:rsidR="00192DD1">
                        <w:t xml:space="preserve"> The function will allow the player to login in and log out, share the game to Facebook and invite your friends. However without my permission the player will not be able to do any of the functions. I will have to manually add them on the developer Facebook page.</w:t>
                      </w:r>
                    </w:p>
                    <w:p w:rsidR="00470904" w:rsidRDefault="00470904" w:rsidP="003C00E5">
                      <w:pPr>
                        <w:pStyle w:val="NoSpacing"/>
                      </w:pPr>
                    </w:p>
                    <w:p w:rsidR="00470904" w:rsidRDefault="00470904" w:rsidP="003C00E5">
                      <w:pPr>
                        <w:pStyle w:val="NoSpacing"/>
                      </w:pPr>
                    </w:p>
                    <w:p w:rsidR="003C00E5" w:rsidRDefault="003C00E5" w:rsidP="003C00E5">
                      <w:pPr>
                        <w:pStyle w:val="NoSpacing"/>
                      </w:pPr>
                    </w:p>
                    <w:p w:rsidR="003C00E5" w:rsidRPr="00991367" w:rsidRDefault="003C00E5" w:rsidP="003C00E5">
                      <w:pPr>
                        <w:pStyle w:val="NoSpacing"/>
                      </w:pPr>
                    </w:p>
                  </w:txbxContent>
                </v:textbox>
              </v:shape>
            </w:pict>
          </mc:Fallback>
        </mc:AlternateContent>
      </w:r>
    </w:p>
    <w:p w:rsidR="003C00E5" w:rsidRDefault="003C00E5" w:rsidP="003C00E5">
      <w:pPr>
        <w:pStyle w:val="NoSpacing"/>
        <w:rPr>
          <w:noProof/>
          <w:lang w:eastAsia="en-GB"/>
        </w:rPr>
      </w:pPr>
    </w:p>
    <w:p w:rsidR="003C00E5" w:rsidRDefault="003C00E5">
      <w:r>
        <w:br w:type="page"/>
      </w:r>
    </w:p>
    <w:p w:rsidR="00684C00" w:rsidRDefault="002F76C3" w:rsidP="002F76C3">
      <w:pPr>
        <w:pStyle w:val="Heading1"/>
        <w:rPr>
          <w:noProof/>
          <w:lang w:eastAsia="en-GB"/>
        </w:rPr>
      </w:pPr>
      <w:r>
        <w:rPr>
          <w:noProof/>
          <w:lang w:eastAsia="en-GB"/>
        </w:rPr>
        <w:lastRenderedPageBreak/>
        <w:t>Main Menu</w:t>
      </w:r>
    </w:p>
    <w:p w:rsidR="002F76C3" w:rsidRDefault="002F76C3" w:rsidP="003C00E5">
      <w:pPr>
        <w:pStyle w:val="NoSpacing"/>
        <w:rPr>
          <w:noProof/>
          <w:lang w:eastAsia="en-GB"/>
        </w:rPr>
      </w:pPr>
      <w:r>
        <w:rPr>
          <w:noProof/>
          <w:lang w:eastAsia="en-GB"/>
        </w:rPr>
        <w:drawing>
          <wp:anchor distT="0" distB="0" distL="114300" distR="114300" simplePos="0" relativeHeight="251686912" behindDoc="0" locked="0" layoutInCell="1" allowOverlap="1" wp14:anchorId="0B368AF5" wp14:editId="467D8835">
            <wp:simplePos x="0" y="0"/>
            <wp:positionH relativeFrom="column">
              <wp:posOffset>3123565</wp:posOffset>
            </wp:positionH>
            <wp:positionV relativeFrom="paragraph">
              <wp:posOffset>185420</wp:posOffset>
            </wp:positionV>
            <wp:extent cx="3012440" cy="3483610"/>
            <wp:effectExtent l="0" t="0" r="0" b="254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l="1015" t="21635" r="75362" b="27937"/>
                    <a:stretch/>
                  </pic:blipFill>
                  <pic:spPr bwMode="auto">
                    <a:xfrm>
                      <a:off x="0" y="0"/>
                      <a:ext cx="3012440" cy="3483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5888" behindDoc="0" locked="0" layoutInCell="1" allowOverlap="1" wp14:anchorId="58DF43BA" wp14:editId="083614AF">
            <wp:simplePos x="0" y="0"/>
            <wp:positionH relativeFrom="column">
              <wp:posOffset>1346200</wp:posOffset>
            </wp:positionH>
            <wp:positionV relativeFrom="paragraph">
              <wp:posOffset>143510</wp:posOffset>
            </wp:positionV>
            <wp:extent cx="1627505" cy="263207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52137" t="10563" r="32914" b="44804"/>
                    <a:stretch/>
                  </pic:blipFill>
                  <pic:spPr bwMode="auto">
                    <a:xfrm>
                      <a:off x="0" y="0"/>
                      <a:ext cx="1627505" cy="2632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84864" behindDoc="0" locked="0" layoutInCell="1" allowOverlap="1" wp14:anchorId="1DC43672" wp14:editId="0B698816">
            <wp:simplePos x="0" y="0"/>
            <wp:positionH relativeFrom="column">
              <wp:posOffset>-370840</wp:posOffset>
            </wp:positionH>
            <wp:positionV relativeFrom="paragraph">
              <wp:posOffset>147320</wp:posOffset>
            </wp:positionV>
            <wp:extent cx="1585595" cy="263398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l="52136" t="10562" r="33192" b="44464"/>
                    <a:stretch/>
                  </pic:blipFill>
                  <pic:spPr bwMode="auto">
                    <a:xfrm>
                      <a:off x="0" y="0"/>
                      <a:ext cx="1585595" cy="2633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A35E3" w:rsidRDefault="00A34AC0" w:rsidP="003C00E5">
      <w:pPr>
        <w:pStyle w:val="NoSpacing"/>
        <w:rPr>
          <w:noProof/>
          <w:lang w:eastAsia="en-GB"/>
        </w:rPr>
      </w:pPr>
      <w:r w:rsidRPr="0092658C">
        <w:rPr>
          <w:noProof/>
          <w:lang w:eastAsia="en-GB"/>
        </w:rPr>
        <mc:AlternateContent>
          <mc:Choice Requires="wps">
            <w:drawing>
              <wp:anchor distT="0" distB="0" distL="114300" distR="114300" simplePos="0" relativeHeight="251688960" behindDoc="0" locked="0" layoutInCell="1" allowOverlap="1" wp14:anchorId="0F080726" wp14:editId="4206F47A">
                <wp:simplePos x="0" y="0"/>
                <wp:positionH relativeFrom="column">
                  <wp:posOffset>-1880235</wp:posOffset>
                </wp:positionH>
                <wp:positionV relativeFrom="paragraph">
                  <wp:posOffset>2738120</wp:posOffset>
                </wp:positionV>
                <wp:extent cx="3524885" cy="271399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885" cy="2713990"/>
                        </a:xfrm>
                        <a:prstGeom prst="rect">
                          <a:avLst/>
                        </a:prstGeom>
                        <a:noFill/>
                        <a:ln w="9525">
                          <a:noFill/>
                          <a:miter lim="800000"/>
                          <a:headEnd/>
                          <a:tailEnd/>
                        </a:ln>
                      </wps:spPr>
                      <wps:txbx>
                        <w:txbxContent>
                          <w:p w:rsidR="002F76C3" w:rsidRDefault="002F76C3" w:rsidP="002F76C3">
                            <w:pPr>
                              <w:pStyle w:val="NoSpacing"/>
                            </w:pPr>
                            <w:r>
                              <w:t xml:space="preserve">The main menu has a simple code to it, using buttons to call the function. The options will take the player to a volume slider; back will go to the main menu. </w:t>
                            </w:r>
                          </w:p>
                          <w:p w:rsidR="00431C39" w:rsidRDefault="00431C39" w:rsidP="002F76C3">
                            <w:pPr>
                              <w:pStyle w:val="NoSpacing"/>
                            </w:pPr>
                          </w:p>
                          <w:p w:rsidR="00431C39" w:rsidRDefault="00431C39" w:rsidP="002F76C3">
                            <w:pPr>
                              <w:pStyle w:val="NoSpacing"/>
                            </w:pPr>
                            <w:r>
                              <w:t>The game has come this far, it’s playable, has a function menu, scoring system and able to share to social media. However most the functions mentions in the game design document have not been implemented</w:t>
                            </w:r>
                            <w:r w:rsidR="00A34AC0">
                              <w:t>. For example majority of the SFX mentioned have not been implemented, power ups, music, and rocky encouragement the player to keep answering the questions.</w:t>
                            </w:r>
                            <w:r>
                              <w:t xml:space="preserve"> </w:t>
                            </w:r>
                          </w:p>
                          <w:p w:rsidR="002F76C3" w:rsidRDefault="002F76C3" w:rsidP="002F76C3">
                            <w:pPr>
                              <w:pStyle w:val="NoSpacing"/>
                            </w:pPr>
                          </w:p>
                          <w:p w:rsidR="002F76C3" w:rsidRDefault="002F76C3" w:rsidP="002F76C3">
                            <w:pPr>
                              <w:pStyle w:val="NoSpacing"/>
                            </w:pPr>
                          </w:p>
                          <w:p w:rsidR="002F76C3" w:rsidRDefault="002F76C3" w:rsidP="002F76C3">
                            <w:pPr>
                              <w:pStyle w:val="NoSpacing"/>
                            </w:pPr>
                          </w:p>
                          <w:p w:rsidR="002F76C3" w:rsidRPr="00991367" w:rsidRDefault="002F76C3" w:rsidP="002F76C3">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148.05pt;margin-top:215.6pt;width:277.55pt;height:213.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eMBEAIAAPs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" filled="f" stroked="f">
                <v:textbox>
                  <w:txbxContent>
                    <w:p w:rsidR="002F76C3" w:rsidRDefault="002F76C3" w:rsidP="002F76C3">
                      <w:pPr>
                        <w:pStyle w:val="NoSpacing"/>
                      </w:pPr>
                      <w:r>
                        <w:t xml:space="preserve">The main menu has a simple code to it, using buttons to call the function. The options will take the player to a volume slider; back will go to the main menu. </w:t>
                      </w:r>
                    </w:p>
                    <w:p w:rsidR="00431C39" w:rsidRDefault="00431C39" w:rsidP="002F76C3">
                      <w:pPr>
                        <w:pStyle w:val="NoSpacing"/>
                      </w:pPr>
                    </w:p>
                    <w:p w:rsidR="00431C39" w:rsidRDefault="00431C39" w:rsidP="002F76C3">
                      <w:pPr>
                        <w:pStyle w:val="NoSpacing"/>
                      </w:pPr>
                      <w:r>
                        <w:t>The game has come this far, it’s playable, has a function menu, scoring system and able to share to social media. However most the functions mentions in the game design document have not been implemented</w:t>
                      </w:r>
                      <w:r w:rsidR="00A34AC0">
                        <w:t>. For example majority of the SFX mentioned have not been implemented, power ups, music, and rocky encouragement the player to keep answering the questions.</w:t>
                      </w:r>
                      <w:r>
                        <w:t xml:space="preserve"> </w:t>
                      </w:r>
                    </w:p>
                    <w:p w:rsidR="002F76C3" w:rsidRDefault="002F76C3" w:rsidP="002F76C3">
                      <w:pPr>
                        <w:pStyle w:val="NoSpacing"/>
                      </w:pPr>
                    </w:p>
                    <w:p w:rsidR="002F76C3" w:rsidRDefault="002F76C3" w:rsidP="002F76C3">
                      <w:pPr>
                        <w:pStyle w:val="NoSpacing"/>
                      </w:pPr>
                    </w:p>
                    <w:p w:rsidR="002F76C3" w:rsidRDefault="002F76C3" w:rsidP="002F76C3">
                      <w:pPr>
                        <w:pStyle w:val="NoSpacing"/>
                      </w:pPr>
                    </w:p>
                    <w:p w:rsidR="002F76C3" w:rsidRPr="00991367" w:rsidRDefault="002F76C3" w:rsidP="002F76C3">
                      <w:pPr>
                        <w:pStyle w:val="NoSpacing"/>
                      </w:pPr>
                    </w:p>
                  </w:txbxContent>
                </v:textbox>
              </v:shape>
            </w:pict>
          </mc:Fallback>
        </mc:AlternateContent>
      </w:r>
    </w:p>
    <w:p w:rsidR="00A34AC0" w:rsidRDefault="00A34AC0">
      <w:r>
        <w:br w:type="page"/>
      </w:r>
    </w:p>
    <w:p w:rsidR="00A34AC0" w:rsidRDefault="00A34AC0" w:rsidP="00A34AC0">
      <w:pPr>
        <w:pStyle w:val="Heading1"/>
      </w:pPr>
      <w:r>
        <w:lastRenderedPageBreak/>
        <w:t>Test</w:t>
      </w:r>
      <w:r w:rsidR="00934308">
        <w:t>ing</w:t>
      </w:r>
    </w:p>
    <w:p w:rsidR="00934308" w:rsidRPr="00934308" w:rsidRDefault="00934308" w:rsidP="00934308"/>
    <w:tbl>
      <w:tblPr>
        <w:tblStyle w:val="TableGrid"/>
        <w:tblW w:w="9479" w:type="dxa"/>
        <w:tblLook w:val="04A0" w:firstRow="1" w:lastRow="0" w:firstColumn="1" w:lastColumn="0" w:noHBand="0" w:noVBand="1"/>
      </w:tblPr>
      <w:tblGrid>
        <w:gridCol w:w="3159"/>
        <w:gridCol w:w="3160"/>
        <w:gridCol w:w="3160"/>
      </w:tblGrid>
      <w:tr w:rsidR="00B84011" w:rsidRPr="00B84011" w:rsidTr="00B84011">
        <w:trPr>
          <w:trHeight w:val="774"/>
        </w:trPr>
        <w:tc>
          <w:tcPr>
            <w:tcW w:w="3159" w:type="dxa"/>
          </w:tcPr>
          <w:p w:rsidR="00B84011" w:rsidRPr="00B84011" w:rsidRDefault="00B84011" w:rsidP="00B84011">
            <w:pPr>
              <w:pStyle w:val="NoSpacing"/>
              <w:rPr>
                <w:b/>
                <w:sz w:val="36"/>
              </w:rPr>
            </w:pPr>
            <w:r w:rsidRPr="00B84011">
              <w:rPr>
                <w:b/>
                <w:sz w:val="36"/>
              </w:rPr>
              <w:t xml:space="preserve">Functions </w:t>
            </w:r>
          </w:p>
        </w:tc>
        <w:tc>
          <w:tcPr>
            <w:tcW w:w="3160" w:type="dxa"/>
          </w:tcPr>
          <w:p w:rsidR="00B84011" w:rsidRPr="00B84011" w:rsidRDefault="00B84011" w:rsidP="00B84011">
            <w:pPr>
              <w:pStyle w:val="NoSpacing"/>
              <w:rPr>
                <w:b/>
                <w:sz w:val="36"/>
              </w:rPr>
            </w:pPr>
            <w:r w:rsidRPr="00B84011">
              <w:rPr>
                <w:b/>
                <w:sz w:val="36"/>
              </w:rPr>
              <w:t xml:space="preserve">Working </w:t>
            </w:r>
          </w:p>
        </w:tc>
        <w:tc>
          <w:tcPr>
            <w:tcW w:w="3160" w:type="dxa"/>
          </w:tcPr>
          <w:p w:rsidR="00B84011" w:rsidRPr="00B84011" w:rsidRDefault="00B84011" w:rsidP="00B84011">
            <w:pPr>
              <w:pStyle w:val="NoSpacing"/>
              <w:rPr>
                <w:b/>
                <w:sz w:val="36"/>
              </w:rPr>
            </w:pPr>
            <w:r w:rsidRPr="00B84011">
              <w:rPr>
                <w:b/>
                <w:sz w:val="36"/>
              </w:rPr>
              <w:t xml:space="preserve">Comments </w:t>
            </w:r>
          </w:p>
        </w:tc>
      </w:tr>
      <w:tr w:rsidR="00B84011" w:rsidTr="00B84011">
        <w:trPr>
          <w:trHeight w:val="743"/>
        </w:trPr>
        <w:tc>
          <w:tcPr>
            <w:tcW w:w="3159" w:type="dxa"/>
          </w:tcPr>
          <w:p w:rsidR="00B84011" w:rsidRDefault="00B84011" w:rsidP="00B84011">
            <w:pPr>
              <w:pStyle w:val="NoSpacing"/>
            </w:pPr>
            <w:r>
              <w:t xml:space="preserve">Main Menu </w:t>
            </w:r>
          </w:p>
        </w:tc>
        <w:tc>
          <w:tcPr>
            <w:tcW w:w="3160" w:type="dxa"/>
          </w:tcPr>
          <w:p w:rsidR="00B84011" w:rsidRDefault="0097761C" w:rsidP="00B84011">
            <w:pPr>
              <w:pStyle w:val="NoSpacing"/>
            </w:pPr>
            <w:r>
              <w:t>Yes</w:t>
            </w:r>
          </w:p>
        </w:tc>
        <w:tc>
          <w:tcPr>
            <w:tcW w:w="3160" w:type="dxa"/>
          </w:tcPr>
          <w:p w:rsidR="00B84011" w:rsidRDefault="0097761C" w:rsidP="00B84011">
            <w:pPr>
              <w:pStyle w:val="NoSpacing"/>
            </w:pPr>
            <w:r>
              <w:t>Options with just a slider for main music</w:t>
            </w:r>
          </w:p>
        </w:tc>
      </w:tr>
      <w:tr w:rsidR="008C6ED1" w:rsidTr="005535B4">
        <w:trPr>
          <w:trHeight w:val="342"/>
        </w:trPr>
        <w:tc>
          <w:tcPr>
            <w:tcW w:w="3159" w:type="dxa"/>
          </w:tcPr>
          <w:p w:rsidR="008C6ED1" w:rsidRDefault="008C6ED1" w:rsidP="00B84011">
            <w:pPr>
              <w:pStyle w:val="NoSpacing"/>
            </w:pPr>
            <w:r>
              <w:t>Leader Board</w:t>
            </w:r>
          </w:p>
        </w:tc>
        <w:tc>
          <w:tcPr>
            <w:tcW w:w="3160" w:type="dxa"/>
          </w:tcPr>
          <w:p w:rsidR="008C6ED1" w:rsidRDefault="0097761C" w:rsidP="00B84011">
            <w:pPr>
              <w:pStyle w:val="NoSpacing"/>
            </w:pPr>
            <w:r>
              <w:t>Yes</w:t>
            </w:r>
          </w:p>
        </w:tc>
        <w:tc>
          <w:tcPr>
            <w:tcW w:w="3160" w:type="dxa"/>
          </w:tcPr>
          <w:p w:rsidR="008C6ED1" w:rsidRDefault="008C6ED1" w:rsidP="00B84011">
            <w:pPr>
              <w:pStyle w:val="NoSpacing"/>
            </w:pPr>
          </w:p>
        </w:tc>
      </w:tr>
      <w:tr w:rsidR="00B84011" w:rsidTr="00B84011">
        <w:trPr>
          <w:trHeight w:val="774"/>
        </w:trPr>
        <w:tc>
          <w:tcPr>
            <w:tcW w:w="3159" w:type="dxa"/>
          </w:tcPr>
          <w:p w:rsidR="00B84011" w:rsidRDefault="00B84011" w:rsidP="00B84011">
            <w:pPr>
              <w:pStyle w:val="NoSpacing"/>
            </w:pPr>
            <w:r>
              <w:t xml:space="preserve">Movement </w:t>
            </w:r>
          </w:p>
        </w:tc>
        <w:tc>
          <w:tcPr>
            <w:tcW w:w="3160" w:type="dxa"/>
          </w:tcPr>
          <w:p w:rsidR="00B84011" w:rsidRDefault="0097761C" w:rsidP="00B84011">
            <w:pPr>
              <w:pStyle w:val="NoSpacing"/>
            </w:pPr>
            <w:r>
              <w:t>yes</w:t>
            </w:r>
          </w:p>
        </w:tc>
        <w:tc>
          <w:tcPr>
            <w:tcW w:w="3160" w:type="dxa"/>
          </w:tcPr>
          <w:p w:rsidR="00B84011" w:rsidRDefault="0097761C" w:rsidP="00B84011">
            <w:pPr>
              <w:pStyle w:val="NoSpacing"/>
            </w:pPr>
            <w:r>
              <w:t>Player can move all around the screen</w:t>
            </w:r>
          </w:p>
        </w:tc>
      </w:tr>
      <w:tr w:rsidR="00B84011" w:rsidTr="005535B4">
        <w:trPr>
          <w:trHeight w:val="648"/>
        </w:trPr>
        <w:tc>
          <w:tcPr>
            <w:tcW w:w="3159" w:type="dxa"/>
          </w:tcPr>
          <w:p w:rsidR="00B84011" w:rsidRDefault="00B84011" w:rsidP="00B84011">
            <w:pPr>
              <w:pStyle w:val="NoSpacing"/>
            </w:pPr>
            <w:r>
              <w:t xml:space="preserve">Projectile </w:t>
            </w:r>
          </w:p>
        </w:tc>
        <w:tc>
          <w:tcPr>
            <w:tcW w:w="3160" w:type="dxa"/>
          </w:tcPr>
          <w:p w:rsidR="00B84011" w:rsidRDefault="0097761C" w:rsidP="00B84011">
            <w:pPr>
              <w:pStyle w:val="NoSpacing"/>
            </w:pPr>
            <w:r>
              <w:t xml:space="preserve">Yes </w:t>
            </w:r>
          </w:p>
        </w:tc>
        <w:tc>
          <w:tcPr>
            <w:tcW w:w="3160" w:type="dxa"/>
          </w:tcPr>
          <w:p w:rsidR="00B84011" w:rsidRDefault="0097761C" w:rsidP="00B84011">
            <w:pPr>
              <w:pStyle w:val="NoSpacing"/>
            </w:pPr>
            <w:r>
              <w:t>Projectile shoots once it’s held down</w:t>
            </w:r>
          </w:p>
        </w:tc>
      </w:tr>
      <w:tr w:rsidR="00B84011" w:rsidTr="005535B4">
        <w:trPr>
          <w:trHeight w:val="460"/>
        </w:trPr>
        <w:tc>
          <w:tcPr>
            <w:tcW w:w="3159" w:type="dxa"/>
          </w:tcPr>
          <w:p w:rsidR="00B84011" w:rsidRDefault="00B84011" w:rsidP="00B84011">
            <w:pPr>
              <w:pStyle w:val="NoSpacing"/>
            </w:pPr>
            <w:r>
              <w:t xml:space="preserve">Collectables </w:t>
            </w:r>
          </w:p>
        </w:tc>
        <w:tc>
          <w:tcPr>
            <w:tcW w:w="3160" w:type="dxa"/>
          </w:tcPr>
          <w:p w:rsidR="00B84011" w:rsidRDefault="0097761C" w:rsidP="00B84011">
            <w:pPr>
              <w:pStyle w:val="NoSpacing"/>
            </w:pPr>
            <w:r>
              <w:t>Yes</w:t>
            </w:r>
          </w:p>
        </w:tc>
        <w:tc>
          <w:tcPr>
            <w:tcW w:w="3160" w:type="dxa"/>
          </w:tcPr>
          <w:p w:rsidR="00B84011" w:rsidRDefault="00B84011" w:rsidP="00B84011">
            <w:pPr>
              <w:pStyle w:val="NoSpacing"/>
            </w:pPr>
          </w:p>
        </w:tc>
      </w:tr>
      <w:tr w:rsidR="00B84011" w:rsidTr="00B84011">
        <w:trPr>
          <w:trHeight w:val="743"/>
        </w:trPr>
        <w:tc>
          <w:tcPr>
            <w:tcW w:w="3159" w:type="dxa"/>
          </w:tcPr>
          <w:p w:rsidR="00B84011" w:rsidRDefault="00B84011" w:rsidP="00B84011">
            <w:pPr>
              <w:pStyle w:val="NoSpacing"/>
            </w:pPr>
            <w:r>
              <w:t xml:space="preserve">Enemies </w:t>
            </w:r>
          </w:p>
        </w:tc>
        <w:tc>
          <w:tcPr>
            <w:tcW w:w="3160" w:type="dxa"/>
          </w:tcPr>
          <w:p w:rsidR="00B84011" w:rsidRDefault="0097761C" w:rsidP="00B84011">
            <w:pPr>
              <w:pStyle w:val="NoSpacing"/>
            </w:pPr>
            <w:r>
              <w:t>Yes</w:t>
            </w:r>
          </w:p>
        </w:tc>
        <w:tc>
          <w:tcPr>
            <w:tcW w:w="3160" w:type="dxa"/>
          </w:tcPr>
          <w:p w:rsidR="00B84011" w:rsidRDefault="009550B2" w:rsidP="009550B2">
            <w:pPr>
              <w:pStyle w:val="NoSpacing"/>
            </w:pPr>
            <w:r>
              <w:t>But enemies don’t have any attacking or projectiles to take down the player</w:t>
            </w:r>
            <w:r w:rsidR="005535B4">
              <w:t xml:space="preserve">. </w:t>
            </w:r>
          </w:p>
        </w:tc>
      </w:tr>
      <w:tr w:rsidR="00B84011" w:rsidTr="005535B4">
        <w:trPr>
          <w:trHeight w:val="427"/>
        </w:trPr>
        <w:tc>
          <w:tcPr>
            <w:tcW w:w="3159" w:type="dxa"/>
          </w:tcPr>
          <w:p w:rsidR="00B84011" w:rsidRDefault="00047554" w:rsidP="00B84011">
            <w:pPr>
              <w:pStyle w:val="NoSpacing"/>
            </w:pPr>
            <w:r>
              <w:t xml:space="preserve">Background </w:t>
            </w:r>
          </w:p>
        </w:tc>
        <w:tc>
          <w:tcPr>
            <w:tcW w:w="3160" w:type="dxa"/>
          </w:tcPr>
          <w:p w:rsidR="00B84011" w:rsidRDefault="009550B2" w:rsidP="00B84011">
            <w:pPr>
              <w:pStyle w:val="NoSpacing"/>
            </w:pPr>
            <w:r>
              <w:t xml:space="preserve">Yes </w:t>
            </w:r>
          </w:p>
        </w:tc>
        <w:tc>
          <w:tcPr>
            <w:tcW w:w="3160" w:type="dxa"/>
          </w:tcPr>
          <w:p w:rsidR="00B84011" w:rsidRDefault="009550B2" w:rsidP="00B84011">
            <w:pPr>
              <w:pStyle w:val="NoSpacing"/>
            </w:pPr>
            <w:r>
              <w:t xml:space="preserve">Changes </w:t>
            </w:r>
            <w:r w:rsidR="00374ABF">
              <w:rPr>
                <w:noProof/>
              </w:rPr>
              <w:t>i</w:t>
            </w:r>
            <w:r w:rsidRPr="00374ABF">
              <w:rPr>
                <w:noProof/>
              </w:rPr>
              <w:t>n</w:t>
            </w:r>
            <w:r>
              <w:t xml:space="preserve"> distance </w:t>
            </w:r>
          </w:p>
        </w:tc>
      </w:tr>
      <w:tr w:rsidR="00047554" w:rsidTr="005535B4">
        <w:trPr>
          <w:trHeight w:val="353"/>
        </w:trPr>
        <w:tc>
          <w:tcPr>
            <w:tcW w:w="3159" w:type="dxa"/>
          </w:tcPr>
          <w:p w:rsidR="00047554" w:rsidRDefault="004049F7" w:rsidP="00B84011">
            <w:pPr>
              <w:pStyle w:val="NoSpacing"/>
            </w:pPr>
            <w:r>
              <w:t xml:space="preserve">Equation </w:t>
            </w:r>
          </w:p>
          <w:p w:rsidR="004049F7" w:rsidRDefault="004049F7" w:rsidP="00B84011">
            <w:pPr>
              <w:pStyle w:val="NoSpacing"/>
            </w:pPr>
          </w:p>
        </w:tc>
        <w:tc>
          <w:tcPr>
            <w:tcW w:w="3160" w:type="dxa"/>
          </w:tcPr>
          <w:p w:rsidR="00047554" w:rsidRDefault="009550B2" w:rsidP="00B84011">
            <w:pPr>
              <w:pStyle w:val="NoSpacing"/>
            </w:pPr>
            <w:r>
              <w:t xml:space="preserve">Yes </w:t>
            </w:r>
          </w:p>
        </w:tc>
        <w:tc>
          <w:tcPr>
            <w:tcW w:w="3160" w:type="dxa"/>
          </w:tcPr>
          <w:p w:rsidR="00047554" w:rsidRDefault="009550B2" w:rsidP="00B84011">
            <w:pPr>
              <w:pStyle w:val="NoSpacing"/>
            </w:pPr>
            <w:r>
              <w:t xml:space="preserve">Displays all difficulty </w:t>
            </w:r>
          </w:p>
        </w:tc>
      </w:tr>
      <w:tr w:rsidR="00A95405" w:rsidTr="005535B4">
        <w:trPr>
          <w:trHeight w:val="421"/>
        </w:trPr>
        <w:tc>
          <w:tcPr>
            <w:tcW w:w="3159" w:type="dxa"/>
          </w:tcPr>
          <w:p w:rsidR="00A95405" w:rsidRDefault="00A95405" w:rsidP="00B84011">
            <w:pPr>
              <w:pStyle w:val="NoSpacing"/>
            </w:pPr>
            <w:r>
              <w:t xml:space="preserve">Show numbers </w:t>
            </w:r>
          </w:p>
        </w:tc>
        <w:tc>
          <w:tcPr>
            <w:tcW w:w="3160" w:type="dxa"/>
          </w:tcPr>
          <w:p w:rsidR="00A95405" w:rsidRDefault="009550B2" w:rsidP="00B84011">
            <w:pPr>
              <w:pStyle w:val="NoSpacing"/>
            </w:pPr>
            <w:r>
              <w:t xml:space="preserve">Yes </w:t>
            </w:r>
          </w:p>
        </w:tc>
        <w:tc>
          <w:tcPr>
            <w:tcW w:w="3160" w:type="dxa"/>
          </w:tcPr>
          <w:p w:rsidR="00A95405" w:rsidRDefault="009550B2" w:rsidP="00B84011">
            <w:pPr>
              <w:pStyle w:val="NoSpacing"/>
            </w:pPr>
            <w:r>
              <w:t xml:space="preserve">Randomised </w:t>
            </w:r>
          </w:p>
        </w:tc>
      </w:tr>
      <w:tr w:rsidR="00047554" w:rsidTr="005535B4">
        <w:trPr>
          <w:trHeight w:val="488"/>
        </w:trPr>
        <w:tc>
          <w:tcPr>
            <w:tcW w:w="3159" w:type="dxa"/>
          </w:tcPr>
          <w:p w:rsidR="00047554" w:rsidRDefault="004049F7" w:rsidP="00B84011">
            <w:pPr>
              <w:pStyle w:val="NoSpacing"/>
            </w:pPr>
            <w:r>
              <w:t>Changing Scene</w:t>
            </w:r>
          </w:p>
        </w:tc>
        <w:tc>
          <w:tcPr>
            <w:tcW w:w="3160" w:type="dxa"/>
          </w:tcPr>
          <w:p w:rsidR="00047554" w:rsidRDefault="009550B2" w:rsidP="00B84011">
            <w:pPr>
              <w:pStyle w:val="NoSpacing"/>
            </w:pPr>
            <w:r>
              <w:t xml:space="preserve">Yes </w:t>
            </w:r>
          </w:p>
        </w:tc>
        <w:tc>
          <w:tcPr>
            <w:tcW w:w="3160" w:type="dxa"/>
          </w:tcPr>
          <w:p w:rsidR="00047554" w:rsidRDefault="00047554" w:rsidP="00B84011">
            <w:pPr>
              <w:pStyle w:val="NoSpacing"/>
            </w:pPr>
          </w:p>
        </w:tc>
      </w:tr>
      <w:tr w:rsidR="00047554" w:rsidTr="00B84011">
        <w:trPr>
          <w:trHeight w:val="774"/>
        </w:trPr>
        <w:tc>
          <w:tcPr>
            <w:tcW w:w="3159" w:type="dxa"/>
          </w:tcPr>
          <w:p w:rsidR="00047554" w:rsidRDefault="008C6ED1" w:rsidP="00B84011">
            <w:pPr>
              <w:pStyle w:val="NoSpacing"/>
            </w:pPr>
            <w:r>
              <w:t>Score</w:t>
            </w:r>
          </w:p>
        </w:tc>
        <w:tc>
          <w:tcPr>
            <w:tcW w:w="3160" w:type="dxa"/>
          </w:tcPr>
          <w:p w:rsidR="00047554" w:rsidRDefault="009550B2" w:rsidP="00B84011">
            <w:pPr>
              <w:pStyle w:val="NoSpacing"/>
            </w:pPr>
            <w:r>
              <w:t xml:space="preserve">Yes </w:t>
            </w:r>
          </w:p>
        </w:tc>
        <w:tc>
          <w:tcPr>
            <w:tcW w:w="3160" w:type="dxa"/>
          </w:tcPr>
          <w:p w:rsidR="00047554" w:rsidRDefault="009550B2" w:rsidP="00B84011">
            <w:pPr>
              <w:pStyle w:val="NoSpacing"/>
            </w:pPr>
            <w:r>
              <w:t xml:space="preserve">Keeps score till </w:t>
            </w:r>
            <w:r w:rsidRPr="00374ABF">
              <w:rPr>
                <w:noProof/>
              </w:rPr>
              <w:t>leaderboard</w:t>
            </w:r>
            <w:r>
              <w:t xml:space="preserve"> </w:t>
            </w:r>
          </w:p>
        </w:tc>
      </w:tr>
      <w:tr w:rsidR="00B84011" w:rsidTr="00B84011">
        <w:trPr>
          <w:trHeight w:val="774"/>
        </w:trPr>
        <w:tc>
          <w:tcPr>
            <w:tcW w:w="3159" w:type="dxa"/>
          </w:tcPr>
          <w:p w:rsidR="00B84011" w:rsidRDefault="008C6ED1" w:rsidP="00B84011">
            <w:pPr>
              <w:pStyle w:val="NoSpacing"/>
            </w:pPr>
            <w:r>
              <w:t>Mileage</w:t>
            </w:r>
          </w:p>
        </w:tc>
        <w:tc>
          <w:tcPr>
            <w:tcW w:w="3160" w:type="dxa"/>
          </w:tcPr>
          <w:p w:rsidR="00B84011" w:rsidRDefault="009550B2" w:rsidP="00B84011">
            <w:pPr>
              <w:pStyle w:val="NoSpacing"/>
            </w:pPr>
            <w:r>
              <w:t xml:space="preserve">Yes </w:t>
            </w:r>
          </w:p>
        </w:tc>
        <w:tc>
          <w:tcPr>
            <w:tcW w:w="3160" w:type="dxa"/>
          </w:tcPr>
          <w:p w:rsidR="00B84011" w:rsidRDefault="009550B2" w:rsidP="00B84011">
            <w:pPr>
              <w:pStyle w:val="NoSpacing"/>
            </w:pPr>
            <w:r>
              <w:t xml:space="preserve">Mileage is recorded and stopped </w:t>
            </w:r>
            <w:r w:rsidR="00374ABF">
              <w:rPr>
                <w:noProof/>
              </w:rPr>
              <w:t>i</w:t>
            </w:r>
            <w:r w:rsidRPr="00374ABF">
              <w:rPr>
                <w:noProof/>
              </w:rPr>
              <w:t>n</w:t>
            </w:r>
            <w:r>
              <w:t xml:space="preserve"> still scenes </w:t>
            </w:r>
          </w:p>
        </w:tc>
      </w:tr>
      <w:tr w:rsidR="008C6ED1" w:rsidTr="00B84011">
        <w:trPr>
          <w:trHeight w:val="774"/>
        </w:trPr>
        <w:tc>
          <w:tcPr>
            <w:tcW w:w="3159" w:type="dxa"/>
          </w:tcPr>
          <w:p w:rsidR="008C6ED1" w:rsidRDefault="008C6ED1" w:rsidP="00B84011">
            <w:pPr>
              <w:pStyle w:val="NoSpacing"/>
            </w:pPr>
            <w:r>
              <w:t>Social</w:t>
            </w:r>
          </w:p>
        </w:tc>
        <w:tc>
          <w:tcPr>
            <w:tcW w:w="3160" w:type="dxa"/>
          </w:tcPr>
          <w:p w:rsidR="008C6ED1" w:rsidRDefault="009550B2" w:rsidP="00B84011">
            <w:pPr>
              <w:pStyle w:val="NoSpacing"/>
            </w:pPr>
            <w:r>
              <w:t xml:space="preserve">Yes </w:t>
            </w:r>
          </w:p>
        </w:tc>
        <w:tc>
          <w:tcPr>
            <w:tcW w:w="3160" w:type="dxa"/>
          </w:tcPr>
          <w:p w:rsidR="008C6ED1" w:rsidRDefault="009550B2" w:rsidP="00B84011">
            <w:pPr>
              <w:pStyle w:val="NoSpacing"/>
            </w:pPr>
            <w:r>
              <w:t xml:space="preserve">Need permission from administration to share on social media </w:t>
            </w:r>
          </w:p>
        </w:tc>
      </w:tr>
      <w:tr w:rsidR="008C6ED1" w:rsidTr="005535B4">
        <w:trPr>
          <w:trHeight w:val="55"/>
        </w:trPr>
        <w:tc>
          <w:tcPr>
            <w:tcW w:w="3159" w:type="dxa"/>
          </w:tcPr>
          <w:p w:rsidR="008C6ED1" w:rsidRDefault="00A95405" w:rsidP="00B84011">
            <w:pPr>
              <w:pStyle w:val="NoSpacing"/>
            </w:pPr>
            <w:r>
              <w:t>Cut Scene</w:t>
            </w:r>
          </w:p>
        </w:tc>
        <w:tc>
          <w:tcPr>
            <w:tcW w:w="3160" w:type="dxa"/>
          </w:tcPr>
          <w:p w:rsidR="008C6ED1" w:rsidRDefault="009550B2" w:rsidP="00B84011">
            <w:pPr>
              <w:pStyle w:val="NoSpacing"/>
            </w:pPr>
            <w:r>
              <w:t xml:space="preserve">Yes </w:t>
            </w:r>
          </w:p>
        </w:tc>
        <w:tc>
          <w:tcPr>
            <w:tcW w:w="3160" w:type="dxa"/>
          </w:tcPr>
          <w:p w:rsidR="008C6ED1" w:rsidRDefault="008C6ED1" w:rsidP="00B84011">
            <w:pPr>
              <w:pStyle w:val="NoSpacing"/>
            </w:pPr>
          </w:p>
        </w:tc>
      </w:tr>
      <w:tr w:rsidR="008C6ED1" w:rsidTr="00B84011">
        <w:trPr>
          <w:trHeight w:val="774"/>
        </w:trPr>
        <w:tc>
          <w:tcPr>
            <w:tcW w:w="3159" w:type="dxa"/>
          </w:tcPr>
          <w:p w:rsidR="008C6ED1" w:rsidRDefault="0097761C" w:rsidP="00B84011">
            <w:pPr>
              <w:pStyle w:val="NoSpacing"/>
            </w:pPr>
            <w:r>
              <w:t>Time (equation board)</w:t>
            </w:r>
          </w:p>
        </w:tc>
        <w:tc>
          <w:tcPr>
            <w:tcW w:w="3160" w:type="dxa"/>
          </w:tcPr>
          <w:p w:rsidR="008C6ED1" w:rsidRDefault="009550B2" w:rsidP="00B84011">
            <w:pPr>
              <w:pStyle w:val="NoSpacing"/>
            </w:pPr>
            <w:r>
              <w:t xml:space="preserve">Yes </w:t>
            </w:r>
          </w:p>
        </w:tc>
        <w:tc>
          <w:tcPr>
            <w:tcW w:w="3160" w:type="dxa"/>
          </w:tcPr>
          <w:p w:rsidR="008C6ED1" w:rsidRDefault="009550B2" w:rsidP="00B84011">
            <w:pPr>
              <w:pStyle w:val="NoSpacing"/>
            </w:pPr>
            <w:r>
              <w:t xml:space="preserve">Once the </w:t>
            </w:r>
            <w:bookmarkStart w:id="0" w:name="_GoBack"/>
            <w:bookmarkEnd w:id="0"/>
            <w:r w:rsidRPr="00374ABF">
              <w:rPr>
                <w:noProof/>
              </w:rPr>
              <w:t>time</w:t>
            </w:r>
            <w:r w:rsidR="00374ABF">
              <w:rPr>
                <w:noProof/>
              </w:rPr>
              <w:t>r</w:t>
            </w:r>
            <w:r>
              <w:t xml:space="preserve"> reaches 0 the game is over</w:t>
            </w:r>
          </w:p>
        </w:tc>
      </w:tr>
      <w:tr w:rsidR="005535B4" w:rsidTr="00B84011">
        <w:trPr>
          <w:trHeight w:val="774"/>
        </w:trPr>
        <w:tc>
          <w:tcPr>
            <w:tcW w:w="3159" w:type="dxa"/>
          </w:tcPr>
          <w:p w:rsidR="005535B4" w:rsidRDefault="005535B4" w:rsidP="00B84011">
            <w:pPr>
              <w:pStyle w:val="NoSpacing"/>
            </w:pPr>
            <w:r>
              <w:t xml:space="preserve">Shredder </w:t>
            </w:r>
          </w:p>
        </w:tc>
        <w:tc>
          <w:tcPr>
            <w:tcW w:w="3160" w:type="dxa"/>
          </w:tcPr>
          <w:p w:rsidR="005535B4" w:rsidRDefault="005535B4" w:rsidP="00B84011">
            <w:pPr>
              <w:pStyle w:val="NoSpacing"/>
            </w:pPr>
            <w:r>
              <w:t xml:space="preserve">Yes </w:t>
            </w:r>
          </w:p>
        </w:tc>
        <w:tc>
          <w:tcPr>
            <w:tcW w:w="3160" w:type="dxa"/>
          </w:tcPr>
          <w:p w:rsidR="005535B4" w:rsidRDefault="005535B4" w:rsidP="00B84011">
            <w:pPr>
              <w:pStyle w:val="NoSpacing"/>
            </w:pPr>
            <w:r>
              <w:t>Anything that passes the player or any projectiles shot is destroyed once it goes out of bound.</w:t>
            </w:r>
          </w:p>
        </w:tc>
      </w:tr>
    </w:tbl>
    <w:p w:rsidR="00BA6277" w:rsidRPr="00D10E57" w:rsidRDefault="00A34AC0" w:rsidP="00B84011">
      <w:pPr>
        <w:pStyle w:val="NoSpacing"/>
      </w:pPr>
      <w:r>
        <w:t xml:space="preserve"> </w:t>
      </w:r>
    </w:p>
    <w:sectPr w:rsidR="00BA6277" w:rsidRPr="00D10E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2B5A77"/>
    <w:multiLevelType w:val="hybridMultilevel"/>
    <w:tmpl w:val="70F041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19E0574"/>
    <w:multiLevelType w:val="hybridMultilevel"/>
    <w:tmpl w:val="F6CA38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12C550B7"/>
    <w:multiLevelType w:val="hybridMultilevel"/>
    <w:tmpl w:val="1F9296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1FBA6999"/>
    <w:multiLevelType w:val="hybridMultilevel"/>
    <w:tmpl w:val="18084A9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3C193C89"/>
    <w:multiLevelType w:val="hybridMultilevel"/>
    <w:tmpl w:val="82AEBFA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wsLQ0MTUwNrUwMDBR0lEKTi0uzszPAykwqgUARz3v4SwAAAA="/>
  </w:docVars>
  <w:rsids>
    <w:rsidRoot w:val="001420B2"/>
    <w:rsid w:val="000113E0"/>
    <w:rsid w:val="00040BC0"/>
    <w:rsid w:val="00047554"/>
    <w:rsid w:val="000A3F9C"/>
    <w:rsid w:val="000A6526"/>
    <w:rsid w:val="000D270E"/>
    <w:rsid w:val="000E689A"/>
    <w:rsid w:val="00125D10"/>
    <w:rsid w:val="001420B2"/>
    <w:rsid w:val="001466D2"/>
    <w:rsid w:val="00192DD1"/>
    <w:rsid w:val="001B04FA"/>
    <w:rsid w:val="001D4FE1"/>
    <w:rsid w:val="00200192"/>
    <w:rsid w:val="00260BDA"/>
    <w:rsid w:val="002C10B0"/>
    <w:rsid w:val="002C43F1"/>
    <w:rsid w:val="002F5561"/>
    <w:rsid w:val="002F76C3"/>
    <w:rsid w:val="003238F2"/>
    <w:rsid w:val="00335B12"/>
    <w:rsid w:val="00374ABF"/>
    <w:rsid w:val="00391DE1"/>
    <w:rsid w:val="003C00E5"/>
    <w:rsid w:val="004049F7"/>
    <w:rsid w:val="0040601B"/>
    <w:rsid w:val="00431C39"/>
    <w:rsid w:val="004474CC"/>
    <w:rsid w:val="00453B57"/>
    <w:rsid w:val="004650FC"/>
    <w:rsid w:val="004678FD"/>
    <w:rsid w:val="00470904"/>
    <w:rsid w:val="00495268"/>
    <w:rsid w:val="004A1893"/>
    <w:rsid w:val="00500D81"/>
    <w:rsid w:val="0053457C"/>
    <w:rsid w:val="005535B4"/>
    <w:rsid w:val="005765C8"/>
    <w:rsid w:val="005B0DA9"/>
    <w:rsid w:val="006100FA"/>
    <w:rsid w:val="00613FA3"/>
    <w:rsid w:val="0062728D"/>
    <w:rsid w:val="00643B4C"/>
    <w:rsid w:val="00682248"/>
    <w:rsid w:val="00684C00"/>
    <w:rsid w:val="00695106"/>
    <w:rsid w:val="006B32C5"/>
    <w:rsid w:val="006F7702"/>
    <w:rsid w:val="00705E44"/>
    <w:rsid w:val="00781D45"/>
    <w:rsid w:val="007A0A95"/>
    <w:rsid w:val="007C632A"/>
    <w:rsid w:val="0080566D"/>
    <w:rsid w:val="0087568C"/>
    <w:rsid w:val="008A35E3"/>
    <w:rsid w:val="008A4EC6"/>
    <w:rsid w:val="008A6429"/>
    <w:rsid w:val="008B1B37"/>
    <w:rsid w:val="008C355D"/>
    <w:rsid w:val="008C6ED1"/>
    <w:rsid w:val="008E6343"/>
    <w:rsid w:val="0091315A"/>
    <w:rsid w:val="009209CA"/>
    <w:rsid w:val="00923DAB"/>
    <w:rsid w:val="0092658C"/>
    <w:rsid w:val="00934308"/>
    <w:rsid w:val="009550B2"/>
    <w:rsid w:val="00975A17"/>
    <w:rsid w:val="0097761C"/>
    <w:rsid w:val="0098341D"/>
    <w:rsid w:val="00991367"/>
    <w:rsid w:val="009C6E43"/>
    <w:rsid w:val="009D3F29"/>
    <w:rsid w:val="009F6075"/>
    <w:rsid w:val="00A137C6"/>
    <w:rsid w:val="00A34AC0"/>
    <w:rsid w:val="00A3694F"/>
    <w:rsid w:val="00A8337D"/>
    <w:rsid w:val="00A95405"/>
    <w:rsid w:val="00AD585D"/>
    <w:rsid w:val="00B11E37"/>
    <w:rsid w:val="00B71AAD"/>
    <w:rsid w:val="00B82EFF"/>
    <w:rsid w:val="00B836FB"/>
    <w:rsid w:val="00B84011"/>
    <w:rsid w:val="00BA08C7"/>
    <w:rsid w:val="00BA6277"/>
    <w:rsid w:val="00BB05B3"/>
    <w:rsid w:val="00BF55CF"/>
    <w:rsid w:val="00C02C90"/>
    <w:rsid w:val="00CE0718"/>
    <w:rsid w:val="00D0496C"/>
    <w:rsid w:val="00D10E57"/>
    <w:rsid w:val="00D21E3E"/>
    <w:rsid w:val="00D4766E"/>
    <w:rsid w:val="00DB0609"/>
    <w:rsid w:val="00DB5BA9"/>
    <w:rsid w:val="00DD5B3F"/>
    <w:rsid w:val="00DF3D25"/>
    <w:rsid w:val="00DF4297"/>
    <w:rsid w:val="00E220A8"/>
    <w:rsid w:val="00E72A14"/>
    <w:rsid w:val="00F0231B"/>
    <w:rsid w:val="00F51298"/>
    <w:rsid w:val="00FB4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21E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420B2"/>
    <w:pPr>
      <w:spacing w:after="0" w:line="240" w:lineRule="auto"/>
    </w:pPr>
  </w:style>
  <w:style w:type="paragraph" w:styleId="BalloonText">
    <w:name w:val="Balloon Text"/>
    <w:basedOn w:val="Normal"/>
    <w:link w:val="BalloonTextChar"/>
    <w:uiPriority w:val="99"/>
    <w:semiHidden/>
    <w:unhideWhenUsed/>
    <w:rsid w:val="00323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38F2"/>
    <w:rPr>
      <w:rFonts w:ascii="Tahoma" w:hAnsi="Tahoma" w:cs="Tahoma"/>
      <w:sz w:val="16"/>
      <w:szCs w:val="16"/>
    </w:rPr>
  </w:style>
  <w:style w:type="character" w:customStyle="1" w:styleId="Heading1Char">
    <w:name w:val="Heading 1 Char"/>
    <w:basedOn w:val="DefaultParagraphFont"/>
    <w:link w:val="Heading1"/>
    <w:uiPriority w:val="9"/>
    <w:rsid w:val="00D21E3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84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21E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420B2"/>
    <w:pPr>
      <w:spacing w:after="0" w:line="240" w:lineRule="auto"/>
    </w:pPr>
  </w:style>
  <w:style w:type="paragraph" w:styleId="BalloonText">
    <w:name w:val="Balloon Text"/>
    <w:basedOn w:val="Normal"/>
    <w:link w:val="BalloonTextChar"/>
    <w:uiPriority w:val="99"/>
    <w:semiHidden/>
    <w:unhideWhenUsed/>
    <w:rsid w:val="003238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38F2"/>
    <w:rPr>
      <w:rFonts w:ascii="Tahoma" w:hAnsi="Tahoma" w:cs="Tahoma"/>
      <w:sz w:val="16"/>
      <w:szCs w:val="16"/>
    </w:rPr>
  </w:style>
  <w:style w:type="character" w:customStyle="1" w:styleId="Heading1Char">
    <w:name w:val="Heading 1 Char"/>
    <w:basedOn w:val="DefaultParagraphFont"/>
    <w:link w:val="Heading1"/>
    <w:uiPriority w:val="9"/>
    <w:rsid w:val="00D21E3E"/>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B840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FBAD31-005D-4366-AD6D-174364477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7</Pages>
  <Words>151</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Ahmed-Under</Company>
  <LinksUpToDate>false</LinksUpToDate>
  <CharactersWithSpaces>1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enware</dc:creator>
  <cp:lastModifiedBy>Alienware</cp:lastModifiedBy>
  <cp:revision>46</cp:revision>
  <dcterms:created xsi:type="dcterms:W3CDTF">2018-01-07T14:45:00Z</dcterms:created>
  <dcterms:modified xsi:type="dcterms:W3CDTF">2018-01-07T20:04:00Z</dcterms:modified>
</cp:coreProperties>
</file>